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20E168" w14:textId="77777777" w:rsidR="00036024" w:rsidRDefault="00036024" w:rsidP="00036024">
      <w:pPr>
        <w:pStyle w:val="Title"/>
      </w:pPr>
      <w:bookmarkStart w:id="0" w:name="prerequiste"/>
      <w:bookmarkStart w:id="1" w:name="_GoBack"/>
      <w:bookmarkEnd w:id="1"/>
      <w:r w:rsidRPr="00B17CF4">
        <w:rPr>
          <w:noProof/>
        </w:rPr>
        <w:drawing>
          <wp:inline distT="0" distB="0" distL="0" distR="0" wp14:anchorId="6C0CB975" wp14:editId="3F33A6EE">
            <wp:extent cx="4648200" cy="6096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a:stretch>
                      <a:fillRect/>
                    </a:stretch>
                  </pic:blipFill>
                  <pic:spPr>
                    <a:xfrm>
                      <a:off x="0" y="0"/>
                      <a:ext cx="4648200" cy="609600"/>
                    </a:xfrm>
                    <a:prstGeom prst="rect">
                      <a:avLst/>
                    </a:prstGeom>
                  </pic:spPr>
                </pic:pic>
              </a:graphicData>
            </a:graphic>
          </wp:inline>
        </w:drawing>
      </w:r>
    </w:p>
    <w:p w14:paraId="17744859" w14:textId="77777777" w:rsidR="00036024" w:rsidRPr="00B17CF4" w:rsidRDefault="00036024" w:rsidP="00036024">
      <w:pPr>
        <w:pStyle w:val="Title"/>
        <w:rPr>
          <w:sz w:val="44"/>
        </w:rPr>
      </w:pPr>
      <w:r>
        <w:rPr>
          <w:sz w:val="44"/>
        </w:rPr>
        <w:t>Collecting D</w:t>
      </w:r>
      <w:r w:rsidRPr="00B17CF4">
        <w:rPr>
          <w:sz w:val="44"/>
        </w:rPr>
        <w:t xml:space="preserve">ata </w:t>
      </w:r>
      <w:r>
        <w:rPr>
          <w:sz w:val="44"/>
        </w:rPr>
        <w:t>via</w:t>
      </w:r>
      <w:r w:rsidRPr="00B17CF4">
        <w:rPr>
          <w:sz w:val="44"/>
        </w:rPr>
        <w:t xml:space="preserve"> WebAPI</w:t>
      </w:r>
      <w:r>
        <w:rPr>
          <w:sz w:val="44"/>
        </w:rPr>
        <w:t>s</w:t>
      </w:r>
      <w:r w:rsidRPr="00B17CF4">
        <w:rPr>
          <w:sz w:val="44"/>
        </w:rPr>
        <w:t xml:space="preserve"> in R</w:t>
      </w:r>
    </w:p>
    <w:p w14:paraId="63083195" w14:textId="77777777" w:rsidR="00036024" w:rsidRDefault="00036024" w:rsidP="00036024">
      <w:pPr>
        <w:pStyle w:val="Authors"/>
        <w:rPr>
          <w:i/>
        </w:rPr>
      </w:pPr>
      <w:r w:rsidRPr="00B17CF4">
        <w:rPr>
          <w:i/>
        </w:rPr>
        <w:t xml:space="preserve">Martin Schedlbauer, Ph.D., </w:t>
      </w:r>
      <w:r>
        <w:rPr>
          <w:i/>
        </w:rPr>
        <w:t>Yatish Jain</w:t>
      </w:r>
    </w:p>
    <w:p w14:paraId="4C630442" w14:textId="77777777" w:rsidR="00036024" w:rsidRDefault="00036024" w:rsidP="00036024"/>
    <w:p w14:paraId="0DA73DBC" w14:textId="77777777" w:rsidR="00036024" w:rsidRPr="00B17CF4" w:rsidRDefault="00036024" w:rsidP="00036024">
      <w:r>
        <w:t>This tutorial shows you how to use YouTube API to fetch data using R. Using YouTube API we can retrieve information like videos upload by any channel, number of views, likes, dislikes of any video. Data retrieved can be shaped using R making it conducive to analysis. To fetch any data using You</w:t>
      </w:r>
      <w:r w:rsidR="00451395">
        <w:t>tube API user must register to G</w:t>
      </w:r>
      <w:r>
        <w:t>o</w:t>
      </w:r>
      <w:r w:rsidR="00451395">
        <w:t>ogle console developer so that G</w:t>
      </w:r>
      <w:r>
        <w:t xml:space="preserve">oogle can keep track of the data retrieved and usually big data queries are charged. In this demonstration we will play with smaller </w:t>
      </w:r>
      <w:r w:rsidR="00451395">
        <w:t>dataset, which</w:t>
      </w:r>
      <w:r>
        <w:t xml:space="preserve"> is free for public use.</w:t>
      </w:r>
      <w:r w:rsidR="00451395">
        <w:t xml:space="preserve"> Like twitter API, Google also provides the option of oauth authentication but in this example we will see a way to bypass oauth authentication by generating browser key.</w:t>
      </w:r>
    </w:p>
    <w:p w14:paraId="63F7FC08" w14:textId="77777777" w:rsidR="00036024" w:rsidRDefault="00036024" w:rsidP="00036024">
      <w:pPr>
        <w:pStyle w:val="Heading3"/>
      </w:pPr>
      <w:r>
        <w:t>Prerequiste:</w:t>
      </w:r>
    </w:p>
    <w:bookmarkEnd w:id="0"/>
    <w:p w14:paraId="3B8CBB96" w14:textId="77777777" w:rsidR="00036024" w:rsidRDefault="00036024" w:rsidP="00036024">
      <w:pPr>
        <w:pStyle w:val="Compact"/>
        <w:numPr>
          <w:ilvl w:val="0"/>
          <w:numId w:val="1"/>
        </w:numPr>
      </w:pPr>
      <w:r>
        <w:t>Have R installed directly in the C:// drive.</w:t>
      </w:r>
      <w:r>
        <w:br/>
      </w:r>
    </w:p>
    <w:p w14:paraId="21054CED" w14:textId="77777777" w:rsidR="00036024" w:rsidRDefault="00036024" w:rsidP="00036024">
      <w:pPr>
        <w:pStyle w:val="Compact"/>
        <w:numPr>
          <w:ilvl w:val="0"/>
          <w:numId w:val="1"/>
        </w:numPr>
      </w:pPr>
      <w:r>
        <w:t>Install RStudio once you have successfully installed R.</w:t>
      </w:r>
    </w:p>
    <w:p w14:paraId="6364D4FF" w14:textId="77777777" w:rsidR="00AB5651" w:rsidRDefault="00AB5651"/>
    <w:p w14:paraId="2E4C1D9E" w14:textId="77777777" w:rsidR="00196C76" w:rsidRDefault="00036024" w:rsidP="00036024">
      <w:pPr>
        <w:pStyle w:val="Heading3"/>
      </w:pPr>
      <w:bookmarkStart w:id="2" w:name="registering-your-application-on-twitter."/>
      <w:r>
        <w:t>Registering your Application on Google.</w:t>
      </w:r>
      <w:bookmarkEnd w:id="2"/>
    </w:p>
    <w:p w14:paraId="39190E37" w14:textId="77777777" w:rsidR="00036024" w:rsidRDefault="00036024"/>
    <w:p w14:paraId="11432954" w14:textId="77777777" w:rsidR="00196C76" w:rsidRDefault="00196C76">
      <w:r>
        <w:t>To run this script you need to generate your own “browserKey” by creating a new project in Google developer console and registering for youtube API.</w:t>
      </w:r>
    </w:p>
    <w:p w14:paraId="58952AB8" w14:textId="77777777" w:rsidR="00196C76" w:rsidRDefault="00196C76"/>
    <w:p w14:paraId="6D94BF50" w14:textId="77777777" w:rsidR="00196C76" w:rsidRDefault="00196C76">
      <w:r>
        <w:t xml:space="preserve">Step 1: Login with your gmail ID on : </w:t>
      </w:r>
      <w:hyperlink r:id="rId6" w:history="1">
        <w:r w:rsidRPr="00196C76">
          <w:rPr>
            <w:rStyle w:val="Hyperlink"/>
          </w:rPr>
          <w:t>https://console.developers.google.com/project</w:t>
        </w:r>
      </w:hyperlink>
    </w:p>
    <w:p w14:paraId="7E7C6488" w14:textId="77777777" w:rsidR="00196C76" w:rsidRDefault="00196C76"/>
    <w:p w14:paraId="0529BB02" w14:textId="77777777" w:rsidR="00196C76" w:rsidRDefault="00196C76">
      <w:r>
        <w:t>Step 2:  Click on create project to create a new project for youtube API. Enter a name for your project like “Youtube data collection”.</w:t>
      </w:r>
      <w:r w:rsidR="00050C0D">
        <w:t xml:space="preserve">  Once the project is all set click on the APIs and auth to expand the links on left side dashboard and click on APIs. </w:t>
      </w:r>
    </w:p>
    <w:p w14:paraId="2CF7EA1C" w14:textId="77777777" w:rsidR="00050C0D" w:rsidRDefault="00050C0D">
      <w:r>
        <w:t>Click on first link under youtube APIs section named YouTube Data API and then click on enable API to use YouTube Data API v3.</w:t>
      </w:r>
    </w:p>
    <w:p w14:paraId="3DDCF85B" w14:textId="77777777" w:rsidR="00050C0D" w:rsidRDefault="00050C0D"/>
    <w:p w14:paraId="6130A023" w14:textId="77777777" w:rsidR="00050C0D" w:rsidRDefault="00050C0D">
      <w:r>
        <w:t xml:space="preserve">Step 3: </w:t>
      </w:r>
      <w:r w:rsidR="00CD626E">
        <w:t xml:space="preserve">Next step is to generate browser key required to fetch any data from youtube api. Click on credentials link under the APIs and auth tab on left side dashboard. Under the public API access section click on create new key. Different keys can be generated based on how the data is fetched. We are going to fetch data through </w:t>
      </w:r>
      <w:r w:rsidR="00CD626E">
        <w:lastRenderedPageBreak/>
        <w:t>browser so let’s generate a browser key. Click on browser key, you can add  referrers if you are fetching data from any other website of yours but here we will fetch data via R so leave this field blank and click on create.</w:t>
      </w:r>
      <w:r w:rsidR="00036024">
        <w:t xml:space="preserve"> Copy this generated key for later use.</w:t>
      </w:r>
    </w:p>
    <w:p w14:paraId="217C39D4" w14:textId="77777777" w:rsidR="00036024" w:rsidRDefault="00036024"/>
    <w:p w14:paraId="35C34F0F" w14:textId="77777777" w:rsidR="00C62957" w:rsidRDefault="00C62957" w:rsidP="00C62957">
      <w:pPr>
        <w:pStyle w:val="Heading3"/>
      </w:pPr>
      <w:bookmarkStart w:id="3" w:name="environment-setup"/>
      <w:r>
        <w:t>Environment Setup :</w:t>
      </w:r>
    </w:p>
    <w:bookmarkEnd w:id="3"/>
    <w:p w14:paraId="20BCD282" w14:textId="77777777" w:rsidR="00C62957" w:rsidRDefault="00C62957"/>
    <w:p w14:paraId="06E499D3" w14:textId="77777777" w:rsidR="00C62957" w:rsidRDefault="00C62957">
      <w:r>
        <w:t>Step 1: Change the working directory to Desktop using setwd command:</w:t>
      </w:r>
    </w:p>
    <w:p w14:paraId="0AEDE9E7" w14:textId="77777777" w:rsidR="00C62957" w:rsidRDefault="00C62957">
      <w:r>
        <w:t>Mac u</w:t>
      </w:r>
      <w:r w:rsidR="00FD6741">
        <w:t xml:space="preserve">sers:  </w:t>
      </w:r>
      <w:r w:rsidR="00FD6741" w:rsidRPr="00FD6741">
        <w:t>setwd("/Users/Yatish/Desktop")</w:t>
      </w:r>
    </w:p>
    <w:p w14:paraId="643309E0" w14:textId="77777777" w:rsidR="00FD6741" w:rsidRDefault="00FD6741">
      <w:r>
        <w:t>Windows: setwd("C:/Users/Yatish/Desktop")</w:t>
      </w:r>
    </w:p>
    <w:p w14:paraId="150EB0BE" w14:textId="77777777" w:rsidR="00FD6741" w:rsidRDefault="00FD6741"/>
    <w:p w14:paraId="6F9F1EBF" w14:textId="77777777" w:rsidR="00FD6741" w:rsidRDefault="00FD6741">
      <w:r>
        <w:t>Step 2: Load the following libraries after installing their packages.</w:t>
      </w:r>
    </w:p>
    <w:p w14:paraId="466B684B" w14:textId="77777777" w:rsidR="00FD6741" w:rsidRDefault="00FD6741">
      <w:r>
        <w:t>install.packages(“RCurl”)</w:t>
      </w:r>
    </w:p>
    <w:p w14:paraId="218CD619" w14:textId="77777777" w:rsidR="00FD6741" w:rsidRDefault="00FD6741">
      <w:r>
        <w:t>install.packages(“rjson”)</w:t>
      </w:r>
    </w:p>
    <w:p w14:paraId="32FE302F" w14:textId="77777777" w:rsidR="00FD6741" w:rsidRDefault="00FD6741"/>
    <w:p w14:paraId="5C8B5044" w14:textId="77777777" w:rsidR="00FD6741" w:rsidRDefault="00FD6741">
      <w:r>
        <w:t>library(RCurl)</w:t>
      </w:r>
    </w:p>
    <w:p w14:paraId="67932EB2" w14:textId="77777777" w:rsidR="00FD6741" w:rsidRDefault="00FD6741">
      <w:r>
        <w:t>library(rjson)</w:t>
      </w:r>
    </w:p>
    <w:p w14:paraId="14735562" w14:textId="77777777" w:rsidR="00FD6741" w:rsidRDefault="00FD6741"/>
    <w:p w14:paraId="279F479A" w14:textId="77777777" w:rsidR="00FD6741" w:rsidRDefault="00FD6741">
      <w:r>
        <w:t>RCurl library is used to scrape data from webpages. We will use function getURL to get the HTML elements in R variable.</w:t>
      </w:r>
    </w:p>
    <w:p w14:paraId="248A9EDC" w14:textId="77777777" w:rsidR="00FD6741" w:rsidRDefault="00FD6741">
      <w:r>
        <w:t>rjson library is used to deal with json elements. We will use fromJSON function to convert the JSON string to list in R which is easy to manipulate.</w:t>
      </w:r>
    </w:p>
    <w:p w14:paraId="74FD356F" w14:textId="77777777" w:rsidR="00FD6741" w:rsidRDefault="00FD6741"/>
    <w:p w14:paraId="30F7E986" w14:textId="77777777" w:rsidR="00FD6741" w:rsidRDefault="00FD6741">
      <w:r>
        <w:t>Step 3: Set the browser key to the key generated in above steps:</w:t>
      </w:r>
    </w:p>
    <w:p w14:paraId="31C67972" w14:textId="77777777" w:rsidR="00FD6741" w:rsidRDefault="00FD6741"/>
    <w:p w14:paraId="262DD3FF" w14:textId="77777777" w:rsidR="00FD6741" w:rsidRDefault="00FD6741">
      <w:r>
        <w:t>Key&lt;- “XXXX”</w:t>
      </w:r>
    </w:p>
    <w:p w14:paraId="472A9F59" w14:textId="77777777" w:rsidR="00FD6741" w:rsidRDefault="00FD6741"/>
    <w:p w14:paraId="492FFEA3" w14:textId="77777777" w:rsidR="00FD6741" w:rsidRDefault="00FD6741">
      <w:r>
        <w:t>Step 4: Obtaining YouTube video id:</w:t>
      </w:r>
    </w:p>
    <w:p w14:paraId="51487CDE" w14:textId="77777777" w:rsidR="00B82596" w:rsidRDefault="00B82596">
      <w:r>
        <w:t>In the first example we will just fetch some simple statistics on any video to make sure our API connection is working fine.</w:t>
      </w:r>
    </w:p>
    <w:p w14:paraId="64EB3FB1" w14:textId="77777777" w:rsidR="00B82596" w:rsidRDefault="00B82596"/>
    <w:p w14:paraId="2FF74A7C" w14:textId="77777777" w:rsidR="00FD6741" w:rsidRDefault="00FD6741">
      <w:r>
        <w:t xml:space="preserve">Open </w:t>
      </w:r>
      <w:hyperlink r:id="rId7" w:history="1">
        <w:r w:rsidRPr="00FD6741">
          <w:rPr>
            <w:rStyle w:val="Hyperlink"/>
          </w:rPr>
          <w:t>http://www.youtube.com</w:t>
        </w:r>
      </w:hyperlink>
      <w:r>
        <w:t xml:space="preserve"> and browse any popular video for </w:t>
      </w:r>
      <w:r w:rsidR="00B82596">
        <w:t>which</w:t>
      </w:r>
      <w:r>
        <w:t xml:space="preserve"> you would like to fetch s</w:t>
      </w:r>
      <w:r w:rsidR="00067B4A">
        <w:t>tatistics.</w:t>
      </w:r>
    </w:p>
    <w:p w14:paraId="3CF14114" w14:textId="77777777" w:rsidR="00067B4A" w:rsidRDefault="00067B4A"/>
    <w:p w14:paraId="0E5A616E" w14:textId="77777777" w:rsidR="00B82596" w:rsidRDefault="003E3963">
      <w:r>
        <w:t>After you are on video page, URL</w:t>
      </w:r>
      <w:r w:rsidR="00B82596">
        <w:t xml:space="preserve"> will look something like this: </w:t>
      </w:r>
      <w:hyperlink r:id="rId8" w:history="1">
        <w:r w:rsidR="00B82596" w:rsidRPr="00B82596">
          <w:rPr>
            <w:rStyle w:val="Hyperlink"/>
          </w:rPr>
          <w:t>https://www.youtube.com/watch?v=RgKAFK5djSk</w:t>
        </w:r>
      </w:hyperlink>
      <w:r w:rsidR="00B82596">
        <w:t xml:space="preserve"> </w:t>
      </w:r>
    </w:p>
    <w:p w14:paraId="3C585F2D" w14:textId="77777777" w:rsidR="00B82596" w:rsidRDefault="00B82596">
      <w:r>
        <w:t>In this URL anything after v= is considered as video ID. We will need to use this video ID to pass</w:t>
      </w:r>
      <w:r w:rsidR="003E3963">
        <w:t xml:space="preserve"> argument to our stats function.</w:t>
      </w:r>
    </w:p>
    <w:p w14:paraId="25480D41" w14:textId="77777777" w:rsidR="003E3963" w:rsidRDefault="003E3963"/>
    <w:p w14:paraId="58312A2A" w14:textId="77777777" w:rsidR="003E3963" w:rsidRDefault="003E3963">
      <w:r>
        <w:t>Step 5: Obtaining YouTube channel id:</w:t>
      </w:r>
    </w:p>
    <w:p w14:paraId="712B65E5" w14:textId="77777777" w:rsidR="00FB15C9" w:rsidRDefault="00FB15C9"/>
    <w:p w14:paraId="28F0FDD3" w14:textId="77777777" w:rsidR="00FB15C9" w:rsidRDefault="00FB15C9">
      <w:r>
        <w:t>As part of our second example we will</w:t>
      </w:r>
      <w:r w:rsidR="00C24D6C">
        <w:t xml:space="preserve"> fetch statistics of videos on a particular YouTube channel. </w:t>
      </w:r>
      <w:r w:rsidR="005D662B">
        <w:t xml:space="preserve"> To get a channel ID go to </w:t>
      </w:r>
      <w:hyperlink r:id="rId9" w:history="1">
        <w:r w:rsidR="005D662B" w:rsidRPr="00FD6741">
          <w:rPr>
            <w:rStyle w:val="Hyperlink"/>
          </w:rPr>
          <w:t>http://www.youtube.com</w:t>
        </w:r>
      </w:hyperlink>
      <w:r w:rsidR="005D662B">
        <w:t xml:space="preserve"> and on the left side dashboard click on browse channels.</w:t>
      </w:r>
    </w:p>
    <w:p w14:paraId="40465667" w14:textId="77777777" w:rsidR="005D662B" w:rsidRDefault="005D662B"/>
    <w:p w14:paraId="656D8395" w14:textId="77777777" w:rsidR="00036024" w:rsidRDefault="005D662B">
      <w:r>
        <w:lastRenderedPageBreak/>
        <w:t xml:space="preserve">Using the search channel search box search for any channel. Click on the link for any channel the URL should look something like this: </w:t>
      </w:r>
      <w:hyperlink r:id="rId10" w:history="1">
        <w:r w:rsidRPr="005D662B">
          <w:rPr>
            <w:rStyle w:val="Hyperlink"/>
          </w:rPr>
          <w:t>https://www.youtube.com/channel/UCz6NJuz0ss3TxW7Fw4h_KIg</w:t>
        </w:r>
      </w:hyperlink>
    </w:p>
    <w:p w14:paraId="355DE6FD" w14:textId="77777777" w:rsidR="005D662B" w:rsidRDefault="005D662B"/>
    <w:p w14:paraId="6E73350D" w14:textId="77777777" w:rsidR="005D662B" w:rsidRDefault="005D662B">
      <w:r>
        <w:t xml:space="preserve">In this URL anything after channel/ is a channel ID i.e. </w:t>
      </w:r>
      <w:r w:rsidRPr="005D662B">
        <w:t>UCz6NJuz0ss3TxW7Fw4h_KIg</w:t>
      </w:r>
      <w:r>
        <w:t>.</w:t>
      </w:r>
    </w:p>
    <w:p w14:paraId="54C715F4" w14:textId="77777777" w:rsidR="005D662B" w:rsidRDefault="005D662B"/>
    <w:p w14:paraId="74A21092" w14:textId="77777777" w:rsidR="005D662B" w:rsidRDefault="005D662B">
      <w:r>
        <w:t>Note- sometimes you might get a URL like this:</w:t>
      </w:r>
    </w:p>
    <w:p w14:paraId="0862B691" w14:textId="77777777" w:rsidR="005D662B" w:rsidRDefault="006C6F73">
      <w:hyperlink r:id="rId11" w:history="1">
        <w:r w:rsidR="005D662B" w:rsidRPr="005D662B">
          <w:rPr>
            <w:rStyle w:val="Hyperlink"/>
          </w:rPr>
          <w:t>https://www.youtube.com/user/superherosachin</w:t>
        </w:r>
      </w:hyperlink>
      <w:r w:rsidR="005D662B">
        <w:t xml:space="preserve"> It just means that this is not a channel but a user. Click some other link to find channel.</w:t>
      </w:r>
    </w:p>
    <w:p w14:paraId="4E02802A" w14:textId="77777777" w:rsidR="005D662B" w:rsidRDefault="005D662B"/>
    <w:p w14:paraId="50FB9A88" w14:textId="77777777" w:rsidR="005D662B" w:rsidRDefault="005D662B" w:rsidP="005D662B">
      <w:pPr>
        <w:pStyle w:val="Heading3"/>
      </w:pPr>
      <w:bookmarkStart w:id="4" w:name="source-code"/>
      <w:r>
        <w:t>Source Code</w:t>
      </w:r>
    </w:p>
    <w:bookmarkEnd w:id="4"/>
    <w:p w14:paraId="5F6433FD" w14:textId="77777777" w:rsidR="005D662B" w:rsidRDefault="005D662B" w:rsidP="005D662B">
      <w:r>
        <w:t>Please locate the source code in the file "youTubeAPI.R". Here is the copy of the source code:</w:t>
      </w:r>
    </w:p>
    <w:p w14:paraId="222B4FEC" w14:textId="77777777" w:rsidR="00B85DDF" w:rsidRDefault="00B85DDF" w:rsidP="005D662B">
      <w:r>
        <w:rPr>
          <w:noProof/>
        </w:rPr>
        <mc:AlternateContent>
          <mc:Choice Requires="wps">
            <w:drawing>
              <wp:anchor distT="0" distB="0" distL="114300" distR="114300" simplePos="0" relativeHeight="251659264" behindDoc="0" locked="0" layoutInCell="1" allowOverlap="1" wp14:anchorId="3B97C1D1" wp14:editId="47F34219">
                <wp:simplePos x="0" y="0"/>
                <wp:positionH relativeFrom="column">
                  <wp:posOffset>-114300</wp:posOffset>
                </wp:positionH>
                <wp:positionV relativeFrom="paragraph">
                  <wp:posOffset>190500</wp:posOffset>
                </wp:positionV>
                <wp:extent cx="5943600" cy="50292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43600" cy="5029200"/>
                        </a:xfrm>
                        <a:prstGeom prst="rect">
                          <a:avLst/>
                        </a:prstGeom>
                        <a:solidFill>
                          <a:schemeClr val="bg2">
                            <a:lumMod val="9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1E68355" w14:textId="77777777" w:rsidR="00B85DDF" w:rsidRDefault="00B85DDF" w:rsidP="00B85DDF">
                            <w:r>
                              <w:t>############################################################</w:t>
                            </w:r>
                          </w:p>
                          <w:p w14:paraId="034903B0" w14:textId="77777777" w:rsidR="00B85DDF" w:rsidRDefault="00B85DDF" w:rsidP="00B85DDF"/>
                          <w:p w14:paraId="231F2612" w14:textId="77777777" w:rsidR="00B85DDF" w:rsidRDefault="00B85DDF" w:rsidP="00B85DDF">
                            <w:r>
                              <w:t>## change the working directory to desktop to keep track of output file.</w:t>
                            </w:r>
                          </w:p>
                          <w:p w14:paraId="7D0454AD" w14:textId="77777777" w:rsidR="00B85DDF" w:rsidRDefault="00B85DDF" w:rsidP="00B85DDF">
                            <w:r>
                              <w:t>setwd("/Users/Yatish/Desktop")</w:t>
                            </w:r>
                          </w:p>
                          <w:p w14:paraId="2A3168BC" w14:textId="77777777" w:rsidR="00B85DDF" w:rsidRDefault="00B85DDF" w:rsidP="00B85DDF">
                            <w:r>
                              <w:t>getwd()</w:t>
                            </w:r>
                          </w:p>
                          <w:p w14:paraId="448BBFC0" w14:textId="77777777" w:rsidR="00B85DDF" w:rsidRDefault="00B85DDF" w:rsidP="00B85DDF"/>
                          <w:p w14:paraId="4047FF38" w14:textId="77777777" w:rsidR="00B85DDF" w:rsidRDefault="00B85DDF" w:rsidP="00B85DDF">
                            <w:r>
                              <w:t># Load required libraries</w:t>
                            </w:r>
                          </w:p>
                          <w:p w14:paraId="2516D259" w14:textId="77777777" w:rsidR="00B85DDF" w:rsidRDefault="00B85DDF" w:rsidP="00B85DDF">
                            <w:r>
                              <w:t>library(rjson)</w:t>
                            </w:r>
                          </w:p>
                          <w:p w14:paraId="77907359" w14:textId="77777777" w:rsidR="00B85DDF" w:rsidRDefault="00B85DDF" w:rsidP="00B85DDF">
                            <w:r>
                              <w:t>library(RCurl)</w:t>
                            </w:r>
                          </w:p>
                          <w:p w14:paraId="7BA6276C" w14:textId="77777777" w:rsidR="00B85DDF" w:rsidRDefault="00B85DDF" w:rsidP="00B85DDF"/>
                          <w:p w14:paraId="30435172" w14:textId="77777777" w:rsidR="00B85DDF" w:rsidRDefault="00B85DDF" w:rsidP="00B85DDF">
                            <w:r>
                              <w:t>#Generate your own key as per the instructions in document and paste it here to configure the API</w:t>
                            </w:r>
                          </w:p>
                          <w:p w14:paraId="21985BF5" w14:textId="77777777" w:rsidR="00B85DDF" w:rsidRDefault="00B85DDF" w:rsidP="00B85DDF">
                            <w:r>
                              <w:t>key&lt;- "XXXX"</w:t>
                            </w:r>
                          </w:p>
                          <w:p w14:paraId="6D0C7BCD" w14:textId="77777777" w:rsidR="00B85DDF" w:rsidRDefault="00B85DDF" w:rsidP="00B85DDF"/>
                          <w:p w14:paraId="12F65159" w14:textId="77777777" w:rsidR="00B85DDF" w:rsidRDefault="00B85DDF" w:rsidP="00B85DDF"/>
                          <w:p w14:paraId="0E9B9023" w14:textId="77777777" w:rsidR="00B85DDF" w:rsidRDefault="00B85DDF" w:rsidP="00B85DDF">
                            <w:r>
                              <w:t xml:space="preserve">#Funtion to check connection. This getStats function will fetch the statistics of any video given the video ID and key. </w:t>
                            </w:r>
                          </w:p>
                          <w:p w14:paraId="00F5492A" w14:textId="77777777" w:rsidR="00B85DDF" w:rsidRDefault="00B85DDF" w:rsidP="00B85DDF">
                            <w:r>
                              <w:t>#Read instructions on how to get the video ID under the environment setup section</w:t>
                            </w:r>
                          </w:p>
                          <w:p w14:paraId="5D047772" w14:textId="77777777" w:rsidR="00B85DDF" w:rsidRDefault="00B85DDF" w:rsidP="00B85DDF"/>
                          <w:p w14:paraId="0F672A2F" w14:textId="77777777" w:rsidR="00B85DDF" w:rsidRDefault="00B85DDF" w:rsidP="00B85DDF">
                            <w:r>
                              <w:t>getStats &lt;- function(id,key){</w:t>
                            </w:r>
                          </w:p>
                          <w:p w14:paraId="03C9FCE2" w14:textId="77777777" w:rsidR="00B85DDF" w:rsidRDefault="00B85DDF" w:rsidP="00B85DDF">
                            <w:r>
                              <w:t>url=paste("https://www.googleapis.com/youtube/v3/videos?id=",id,"&amp;key=",key,"&amp;part=statistics,snippet",sep="")</w:t>
                            </w:r>
                          </w:p>
                          <w:p w14:paraId="76F7193A" w14:textId="77777777" w:rsidR="00B85DDF" w:rsidRDefault="00B85DDF" w:rsidP="00B85DDF">
                            <w:r>
                              <w:t xml:space="preserve">  raw.data &lt;- getURL(url) </w:t>
                            </w:r>
                          </w:p>
                          <w:p w14:paraId="008FCFF1" w14:textId="77777777" w:rsidR="00B85DDF" w:rsidRDefault="00B85DDF" w:rsidP="00B85DDF">
                            <w:r>
                              <w:t xml:space="preserve">  rd  &lt;- fromJSON(raw.data)</w:t>
                            </w:r>
                          </w:p>
                          <w:p w14:paraId="28290C6C" w14:textId="77777777" w:rsidR="00B85DDF" w:rsidRDefault="00B85DDF" w:rsidP="00B85DDF">
                            <w:r>
                              <w:t xml:space="preserve">  title&lt;- rd$items[[1]]$snippet$title</w:t>
                            </w:r>
                          </w:p>
                          <w:p w14:paraId="49CE43BB" w14:textId="77777777" w:rsidR="00B85DDF" w:rsidRDefault="00B85D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97C1D1" id="_x0000_t202" coordsize="21600,21600" o:spt="202" path="m,l,21600r21600,l21600,xe">
                <v:stroke joinstyle="miter"/>
                <v:path gradientshapeok="t" o:connecttype="rect"/>
              </v:shapetype>
              <v:shape id="Text Box 6" o:spid="_x0000_s1026" type="#_x0000_t202" style="position:absolute;margin-left:-9pt;margin-top:15pt;width:468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" fillcolor="#ddd8c2 [2894]" stroked="f">
                <v:textbox>
                  <w:txbxContent>
                    <w:p w14:paraId="01E68355" w14:textId="77777777" w:rsidR="00B85DDF" w:rsidRDefault="00B85DDF" w:rsidP="00B85DDF">
                      <w:r>
                        <w:t>############################################################</w:t>
                      </w:r>
                    </w:p>
                    <w:p w14:paraId="034903B0" w14:textId="77777777" w:rsidR="00B85DDF" w:rsidRDefault="00B85DDF" w:rsidP="00B85DDF"/>
                    <w:p w14:paraId="231F2612" w14:textId="77777777" w:rsidR="00B85DDF" w:rsidRDefault="00B85DDF" w:rsidP="00B85DDF">
                      <w:r>
                        <w:t>## change the working directory to desktop to keep track of output file.</w:t>
                      </w:r>
                    </w:p>
                    <w:p w14:paraId="7D0454AD" w14:textId="77777777" w:rsidR="00B85DDF" w:rsidRDefault="00B85DDF" w:rsidP="00B85DDF">
                      <w:r>
                        <w:t>setwd("/Users/Yatish/Desktop")</w:t>
                      </w:r>
                    </w:p>
                    <w:p w14:paraId="2A3168BC" w14:textId="77777777" w:rsidR="00B85DDF" w:rsidRDefault="00B85DDF" w:rsidP="00B85DDF">
                      <w:r>
                        <w:t>getwd()</w:t>
                      </w:r>
                    </w:p>
                    <w:p w14:paraId="448BBFC0" w14:textId="77777777" w:rsidR="00B85DDF" w:rsidRDefault="00B85DDF" w:rsidP="00B85DDF"/>
                    <w:p w14:paraId="4047FF38" w14:textId="77777777" w:rsidR="00B85DDF" w:rsidRDefault="00B85DDF" w:rsidP="00B85DDF">
                      <w:r>
                        <w:t># Load required libraries</w:t>
                      </w:r>
                    </w:p>
                    <w:p w14:paraId="2516D259" w14:textId="77777777" w:rsidR="00B85DDF" w:rsidRDefault="00B85DDF" w:rsidP="00B85DDF">
                      <w:r>
                        <w:t>library(rjson)</w:t>
                      </w:r>
                    </w:p>
                    <w:p w14:paraId="77907359" w14:textId="77777777" w:rsidR="00B85DDF" w:rsidRDefault="00B85DDF" w:rsidP="00B85DDF">
                      <w:r>
                        <w:t>library(RCurl)</w:t>
                      </w:r>
                    </w:p>
                    <w:p w14:paraId="7BA6276C" w14:textId="77777777" w:rsidR="00B85DDF" w:rsidRDefault="00B85DDF" w:rsidP="00B85DDF"/>
                    <w:p w14:paraId="30435172" w14:textId="77777777" w:rsidR="00B85DDF" w:rsidRDefault="00B85DDF" w:rsidP="00B85DDF">
                      <w:r>
                        <w:t>#Generate your own key as per the instructions in document and paste it here to configure the API</w:t>
                      </w:r>
                    </w:p>
                    <w:p w14:paraId="21985BF5" w14:textId="77777777" w:rsidR="00B85DDF" w:rsidRDefault="00B85DDF" w:rsidP="00B85DDF">
                      <w:r>
                        <w:t>key&lt;- "XXXX"</w:t>
                      </w:r>
                    </w:p>
                    <w:p w14:paraId="6D0C7BCD" w14:textId="77777777" w:rsidR="00B85DDF" w:rsidRDefault="00B85DDF" w:rsidP="00B85DDF"/>
                    <w:p w14:paraId="12F65159" w14:textId="77777777" w:rsidR="00B85DDF" w:rsidRDefault="00B85DDF" w:rsidP="00B85DDF"/>
                    <w:p w14:paraId="0E9B9023" w14:textId="77777777" w:rsidR="00B85DDF" w:rsidRDefault="00B85DDF" w:rsidP="00B85DDF">
                      <w:r>
                        <w:t xml:space="preserve">#Funtion to check connection. This getStats function will fetch the statistics of any video given the video ID and key. </w:t>
                      </w:r>
                    </w:p>
                    <w:p w14:paraId="00F5492A" w14:textId="77777777" w:rsidR="00B85DDF" w:rsidRDefault="00B85DDF" w:rsidP="00B85DDF">
                      <w:r>
                        <w:t>#Read instructions on how to get the video ID under the environment setup section</w:t>
                      </w:r>
                    </w:p>
                    <w:p w14:paraId="5D047772" w14:textId="77777777" w:rsidR="00B85DDF" w:rsidRDefault="00B85DDF" w:rsidP="00B85DDF"/>
                    <w:p w14:paraId="0F672A2F" w14:textId="77777777" w:rsidR="00B85DDF" w:rsidRDefault="00B85DDF" w:rsidP="00B85DDF">
                      <w:r>
                        <w:t>getStats &lt;- function(id,key){</w:t>
                      </w:r>
                    </w:p>
                    <w:p w14:paraId="03C9FCE2" w14:textId="77777777" w:rsidR="00B85DDF" w:rsidRDefault="00B85DDF" w:rsidP="00B85DDF">
                      <w:r>
                        <w:t>url=paste("https://www.googleapis.com/youtube/v3/videos?id=",id,"&amp;key=",key,"&amp;part=statistics,snippet",sep="")</w:t>
                      </w:r>
                    </w:p>
                    <w:p w14:paraId="76F7193A" w14:textId="77777777" w:rsidR="00B85DDF" w:rsidRDefault="00B85DDF" w:rsidP="00B85DDF">
                      <w:r>
                        <w:t xml:space="preserve">  raw.data &lt;- getURL(url) </w:t>
                      </w:r>
                    </w:p>
                    <w:p w14:paraId="008FCFF1" w14:textId="77777777" w:rsidR="00B85DDF" w:rsidRDefault="00B85DDF" w:rsidP="00B85DDF">
                      <w:r>
                        <w:t xml:space="preserve">  rd  &lt;- fromJSON(raw.data)</w:t>
                      </w:r>
                    </w:p>
                    <w:p w14:paraId="28290C6C" w14:textId="77777777" w:rsidR="00B85DDF" w:rsidRDefault="00B85DDF" w:rsidP="00B85DDF">
                      <w:r>
                        <w:t xml:space="preserve">  title&lt;- rd$items[[1]]$snippet$title</w:t>
                      </w:r>
                    </w:p>
                    <w:p w14:paraId="49CE43BB" w14:textId="77777777" w:rsidR="00B85DDF" w:rsidRDefault="00B85DDF"/>
                  </w:txbxContent>
                </v:textbox>
                <w10:wrap type="square"/>
              </v:shape>
            </w:pict>
          </mc:Fallback>
        </mc:AlternateContent>
      </w:r>
    </w:p>
    <w:p w14:paraId="72A5D07F" w14:textId="77777777" w:rsidR="00B85DDF" w:rsidRDefault="00B85DDF" w:rsidP="005D662B"/>
    <w:p w14:paraId="5E3C8814" w14:textId="77777777" w:rsidR="0060075C" w:rsidRDefault="00B85DDF" w:rsidP="0060075C">
      <w:r>
        <w:rPr>
          <w:noProof/>
        </w:rPr>
        <mc:AlternateContent>
          <mc:Choice Requires="wps">
            <w:drawing>
              <wp:anchor distT="0" distB="0" distL="114300" distR="114300" simplePos="0" relativeHeight="251660288" behindDoc="0" locked="0" layoutInCell="1" allowOverlap="1" wp14:anchorId="5A3B8462" wp14:editId="3852927F">
                <wp:simplePos x="0" y="0"/>
                <wp:positionH relativeFrom="column">
                  <wp:posOffset>-228600</wp:posOffset>
                </wp:positionH>
                <wp:positionV relativeFrom="paragraph">
                  <wp:posOffset>-114300</wp:posOffset>
                </wp:positionV>
                <wp:extent cx="6057900" cy="8572500"/>
                <wp:effectExtent l="0" t="0" r="12700" b="12700"/>
                <wp:wrapSquare wrapText="bothSides"/>
                <wp:docPr id="7" name="Text Box 7"/>
                <wp:cNvGraphicFramePr/>
                <a:graphic xmlns:a="http://schemas.openxmlformats.org/drawingml/2006/main">
                  <a:graphicData uri="http://schemas.microsoft.com/office/word/2010/wordprocessingShape">
                    <wps:wsp>
                      <wps:cNvSpPr txBox="1"/>
                      <wps:spPr>
                        <a:xfrm>
                          <a:off x="0" y="0"/>
                          <a:ext cx="6057900" cy="8572500"/>
                        </a:xfrm>
                        <a:prstGeom prst="rect">
                          <a:avLst/>
                        </a:prstGeom>
                        <a:solidFill>
                          <a:schemeClr val="bg2">
                            <a:lumMod val="9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3011AA2" w14:textId="77777777" w:rsidR="00B85DDF" w:rsidRDefault="00B85DDF" w:rsidP="00B85DDF">
                            <w:r>
                              <w:t>channelTitle&lt;- rd$items[[1]]$snippet$channelTitle</w:t>
                            </w:r>
                          </w:p>
                          <w:p w14:paraId="1C6790E5" w14:textId="77777777" w:rsidR="00B85DDF" w:rsidRDefault="00B85DDF" w:rsidP="00B85DDF">
                            <w:r>
                              <w:t xml:space="preserve">  views&lt;- rd$items[[1]]$statistics$viewCount</w:t>
                            </w:r>
                          </w:p>
                          <w:p w14:paraId="4C2E6513" w14:textId="77777777" w:rsidR="00B85DDF" w:rsidRDefault="00B85DDF" w:rsidP="00B85DDF">
                            <w:r>
                              <w:t xml:space="preserve">  likes&lt;- rd$items[[1]]$statistics$likeCount</w:t>
                            </w:r>
                          </w:p>
                          <w:p w14:paraId="2AE87979" w14:textId="77777777" w:rsidR="00B85DDF" w:rsidRDefault="00B85DDF" w:rsidP="00B85DDF">
                            <w:r>
                              <w:t xml:space="preserve">  dislikes&lt;- rd$items[[1]]$statistics$dislikeCount</w:t>
                            </w:r>
                          </w:p>
                          <w:p w14:paraId="3388DC31" w14:textId="77777777" w:rsidR="00B85DDF" w:rsidRDefault="00B85DDF" w:rsidP="00B85DDF">
                            <w:r>
                              <w:t xml:space="preserve">  fav&lt;- rd$items[[1]]$statistics$favoriteCount</w:t>
                            </w:r>
                          </w:p>
                          <w:p w14:paraId="24741759" w14:textId="77777777" w:rsidR="00B85DDF" w:rsidRDefault="00B85DDF" w:rsidP="00B85DDF">
                            <w:r>
                              <w:t xml:space="preserve">  comments&lt;- rd$items[[1]]$statistics$commentCount</w:t>
                            </w:r>
                          </w:p>
                          <w:p w14:paraId="14B0791E" w14:textId="77777777" w:rsidR="00B85DDF" w:rsidRDefault="00B85DDF" w:rsidP="00B85DDF">
                            <w:r>
                              <w:t xml:space="preserve">  return(data.frame(title,channelTitle,views,likes,dislikes,fav,comments))</w:t>
                            </w:r>
                          </w:p>
                          <w:p w14:paraId="512327D3" w14:textId="77777777" w:rsidR="00B85DDF" w:rsidRDefault="00B85DDF" w:rsidP="00B85DDF">
                            <w:r>
                              <w:t>}</w:t>
                            </w:r>
                          </w:p>
                          <w:p w14:paraId="4CBB9EC5" w14:textId="77777777" w:rsidR="00B85DDF" w:rsidRDefault="00B85DDF" w:rsidP="00B85DDF"/>
                          <w:p w14:paraId="54C6D298" w14:textId="77777777" w:rsidR="00B85DDF" w:rsidRDefault="00B85DDF" w:rsidP="00B85DDF">
                            <w:r>
                              <w:t>id&lt;- ("4OIDdeGI7f8") #Change this video ID with some other</w:t>
                            </w:r>
                          </w:p>
                          <w:p w14:paraId="6A89E1B1" w14:textId="77777777" w:rsidR="00B85DDF" w:rsidRDefault="00B85DDF" w:rsidP="00B85DDF">
                            <w:r>
                              <w:t>stats&lt;-getStats(id,key)</w:t>
                            </w:r>
                          </w:p>
                          <w:p w14:paraId="46A42049" w14:textId="77777777" w:rsidR="00B85DDF" w:rsidRDefault="00B85DDF" w:rsidP="00B85DDF">
                            <w:r>
                              <w:t>stats</w:t>
                            </w:r>
                          </w:p>
                          <w:p w14:paraId="21777A52" w14:textId="77777777" w:rsidR="00B85DDF" w:rsidRDefault="00B85DDF" w:rsidP="00B85DDF"/>
                          <w:p w14:paraId="7F9C618B" w14:textId="77777777" w:rsidR="00B85DDF" w:rsidRDefault="00B85DDF" w:rsidP="00B85DDF">
                            <w:r>
                              <w:t>id&lt;- ("QcIy9NiNbmo")</w:t>
                            </w:r>
                          </w:p>
                          <w:p w14:paraId="2D5715D2" w14:textId="77777777" w:rsidR="00B85DDF" w:rsidRDefault="00B85DDF" w:rsidP="00B85DDF">
                            <w:r>
                              <w:t>stats&lt;-getStats(id,key)</w:t>
                            </w:r>
                          </w:p>
                          <w:p w14:paraId="00ECEABE" w14:textId="77777777" w:rsidR="00B85DDF" w:rsidRDefault="00B85DDF" w:rsidP="00B85DDF">
                            <w:r>
                              <w:t>stats</w:t>
                            </w:r>
                          </w:p>
                          <w:p w14:paraId="1BF61926" w14:textId="77777777" w:rsidR="00B85DDF" w:rsidRDefault="00B85DDF" w:rsidP="00B85DDF"/>
                          <w:p w14:paraId="4B2F7B08" w14:textId="77777777" w:rsidR="00B85DDF" w:rsidRDefault="00B85DDF" w:rsidP="00B85DDF"/>
                          <w:p w14:paraId="778FB809" w14:textId="77777777" w:rsidR="00B85DDF" w:rsidRDefault="00B85DDF" w:rsidP="00B85DDF"/>
                          <w:p w14:paraId="5F94166C" w14:textId="77777777" w:rsidR="00B85DDF" w:rsidRDefault="00B85DDF" w:rsidP="00B85DDF"/>
                          <w:p w14:paraId="4F2D0F77" w14:textId="77777777" w:rsidR="00B85DDF" w:rsidRDefault="00B85DDF" w:rsidP="00B85DDF">
                            <w:r>
                              <w:t>#getVideos function return the list of videos along with their statistics given the channelID and key.</w:t>
                            </w:r>
                          </w:p>
                          <w:p w14:paraId="0EB72718" w14:textId="77777777" w:rsidR="00B85DDF" w:rsidRDefault="00B85DDF" w:rsidP="00B85DDF">
                            <w:r>
                              <w:t># Read the instructions on how to get channelID under the environment setup section</w:t>
                            </w:r>
                          </w:p>
                          <w:p w14:paraId="2363758C" w14:textId="77777777" w:rsidR="00B85DDF" w:rsidRDefault="00B85DDF" w:rsidP="00B85DDF"/>
                          <w:p w14:paraId="39A14DAF" w14:textId="77777777" w:rsidR="00B85DDF" w:rsidRDefault="00B85DDF" w:rsidP="00B85DDF">
                            <w:r>
                              <w:t>getVideos&lt;- function(channelID,key){</w:t>
                            </w:r>
                          </w:p>
                          <w:p w14:paraId="7C2DF389" w14:textId="77777777" w:rsidR="00B85DDF" w:rsidRDefault="00B85DDF" w:rsidP="00B85DDF">
                            <w:r>
                              <w:t xml:space="preserve">  url=paste("https://www.googleapis.com/youtube/v3/search?key=",key,"&amp;channelId=",channelID,"&amp;part=snippet,id&amp;order=date&amp;maxResults=10",sep="")</w:t>
                            </w:r>
                          </w:p>
                          <w:p w14:paraId="09E4BB1F" w14:textId="77777777" w:rsidR="00B85DDF" w:rsidRDefault="00B85DDF" w:rsidP="00B85DDF">
                            <w:r>
                              <w:t xml:space="preserve">  raw.data &lt;- getURL(url) </w:t>
                            </w:r>
                          </w:p>
                          <w:p w14:paraId="26EB3A8D" w14:textId="77777777" w:rsidR="00B85DDF" w:rsidRDefault="00B85DDF" w:rsidP="00B85DDF">
                            <w:r>
                              <w:t xml:space="preserve">  rd  &lt;- fromJSON(raw.data)</w:t>
                            </w:r>
                          </w:p>
                          <w:p w14:paraId="29320618" w14:textId="77777777" w:rsidR="00B85DDF" w:rsidRDefault="00B85DDF" w:rsidP="00B85DDF">
                            <w:r>
                              <w:t xml:space="preserve">  perPage&lt;- rd$pageInfo$resultsPerPage</w:t>
                            </w:r>
                          </w:p>
                          <w:p w14:paraId="7F209C82" w14:textId="77777777" w:rsidR="00B85DDF" w:rsidRDefault="00B85DDF" w:rsidP="00B85DDF">
                            <w:r>
                              <w:t xml:space="preserve">  totalResults&lt;-rd$pageInfo$totalResults</w:t>
                            </w:r>
                          </w:p>
                          <w:p w14:paraId="2121269B" w14:textId="77777777" w:rsidR="00B85DDF" w:rsidRDefault="00B85DDF" w:rsidP="00B85DDF">
                            <w:r>
                              <w:t xml:space="preserve">  totalVideos&lt;-min(perPage,totalResults)</w:t>
                            </w:r>
                          </w:p>
                          <w:p w14:paraId="0FD2DA0F" w14:textId="77777777" w:rsidR="00B85DDF" w:rsidRDefault="00B85DDF" w:rsidP="00B85DDF">
                            <w:r>
                              <w:t>stats&lt;-c(NA,NA,NA,NA,NA,NA,NA)</w:t>
                            </w:r>
                          </w:p>
                          <w:p w14:paraId="27042B72" w14:textId="77777777" w:rsidR="00B85DDF" w:rsidRDefault="00B85DDF" w:rsidP="00B85DDF">
                            <w:r>
                              <w:t>for (i in 1:totalVideos){</w:t>
                            </w:r>
                          </w:p>
                          <w:p w14:paraId="66037E84" w14:textId="77777777" w:rsidR="00B85DDF" w:rsidRDefault="00B85DDF" w:rsidP="00B85DDF">
                            <w:r>
                              <w:t xml:space="preserve">  kind&lt;- rd$items[[i]]$id$kind </w:t>
                            </w:r>
                          </w:p>
                          <w:p w14:paraId="2F198072" w14:textId="77777777" w:rsidR="00B85DDF" w:rsidRDefault="00B85DDF" w:rsidP="00B85DDF">
                            <w:r>
                              <w:t xml:space="preserve">  if(kind == "youtube#video"){</w:t>
                            </w:r>
                          </w:p>
                          <w:p w14:paraId="00615DE0" w14:textId="77777777" w:rsidR="00B85DDF" w:rsidRDefault="00B85DDF" w:rsidP="00B85DDF">
                            <w:r>
                              <w:t xml:space="preserve">  videoID&lt;- rd$items[[i]]$id$videoId </w:t>
                            </w:r>
                          </w:p>
                          <w:p w14:paraId="325B004A" w14:textId="77777777" w:rsidR="00B85DDF" w:rsidRDefault="00B85DDF" w:rsidP="00B85DDF"/>
                          <w:p w14:paraId="6826ED46" w14:textId="77777777" w:rsidR="00B85DDF" w:rsidRDefault="00B85DDF" w:rsidP="00B85DDF">
                            <w:r>
                              <w:t xml:space="preserve">    stats&lt;-rbind(stats,getStats(videoID,key))</w:t>
                            </w:r>
                          </w:p>
                          <w:p w14:paraId="38698F37" w14:textId="77777777" w:rsidR="00B85DDF" w:rsidRDefault="00B85DDF" w:rsidP="00B85DDF"/>
                          <w:p w14:paraId="44A80354" w14:textId="77777777" w:rsidR="00B85DDF" w:rsidRDefault="00B85DDF" w:rsidP="00B85DDF">
                            <w:r>
                              <w:t>}</w:t>
                            </w:r>
                          </w:p>
                          <w:p w14:paraId="7C9478E4" w14:textId="77777777" w:rsidR="00B85DDF" w:rsidRDefault="00B85DDF" w:rsidP="00B85DDF">
                            <w:r>
                              <w:t>else if(kind == "youtube#playlist"){</w:t>
                            </w:r>
                          </w:p>
                          <w:p w14:paraId="66EEB8B0" w14:textId="77777777" w:rsidR="00B85DDF" w:rsidRDefault="00B85DDF" w:rsidP="00B85DDF">
                            <w:r>
                              <w:t xml:space="preserve">  playlistID&lt;- rd$items[[i]]$id$playlistId</w:t>
                            </w:r>
                          </w:p>
                          <w:p w14:paraId="6F302D7F" w14:textId="77777777" w:rsidR="00B85DDF" w:rsidRDefault="00B85D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8462" id="Text Box 7" o:spid="_x0000_s1027" type="#_x0000_t202" style="position:absolute;margin-left:-18pt;margin-top:-9pt;width:477pt;height: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" fillcolor="#ddd8c2 [2894]" stroked="f">
                <v:textbox>
                  <w:txbxContent>
                    <w:p w14:paraId="43011AA2" w14:textId="77777777" w:rsidR="00B85DDF" w:rsidRDefault="00B85DDF" w:rsidP="00B85DDF">
                      <w:r>
                        <w:t>channelTitle&lt;- rd$items[[1]]$snippet$channelTitle</w:t>
                      </w:r>
                    </w:p>
                    <w:p w14:paraId="1C6790E5" w14:textId="77777777" w:rsidR="00B85DDF" w:rsidRDefault="00B85DDF" w:rsidP="00B85DDF">
                      <w:r>
                        <w:t xml:space="preserve">  views&lt;- rd$items[[1]]$statistics$viewCount</w:t>
                      </w:r>
                    </w:p>
                    <w:p w14:paraId="4C2E6513" w14:textId="77777777" w:rsidR="00B85DDF" w:rsidRDefault="00B85DDF" w:rsidP="00B85DDF">
                      <w:r>
                        <w:t xml:space="preserve">  likes&lt;- rd$items[[1]]$statistics$likeCount</w:t>
                      </w:r>
                    </w:p>
                    <w:p w14:paraId="2AE87979" w14:textId="77777777" w:rsidR="00B85DDF" w:rsidRDefault="00B85DDF" w:rsidP="00B85DDF">
                      <w:r>
                        <w:t xml:space="preserve">  dislikes&lt;- rd$items[[1]]$statistics$dislikeCount</w:t>
                      </w:r>
                    </w:p>
                    <w:p w14:paraId="3388DC31" w14:textId="77777777" w:rsidR="00B85DDF" w:rsidRDefault="00B85DDF" w:rsidP="00B85DDF">
                      <w:r>
                        <w:t xml:space="preserve">  fav&lt;- rd$items[[1]]$statistics$favoriteCount</w:t>
                      </w:r>
                    </w:p>
                    <w:p w14:paraId="24741759" w14:textId="77777777" w:rsidR="00B85DDF" w:rsidRDefault="00B85DDF" w:rsidP="00B85DDF">
                      <w:r>
                        <w:t xml:space="preserve">  comments&lt;- rd$items[[1]]$statistics$commentCount</w:t>
                      </w:r>
                    </w:p>
                    <w:p w14:paraId="14B0791E" w14:textId="77777777" w:rsidR="00B85DDF" w:rsidRDefault="00B85DDF" w:rsidP="00B85DDF">
                      <w:r>
                        <w:t xml:space="preserve">  return(data.frame(title,channelTitle,views,likes,dislikes,fav,comments))</w:t>
                      </w:r>
                    </w:p>
                    <w:p w14:paraId="512327D3" w14:textId="77777777" w:rsidR="00B85DDF" w:rsidRDefault="00B85DDF" w:rsidP="00B85DDF">
                      <w:r>
                        <w:t>}</w:t>
                      </w:r>
                    </w:p>
                    <w:p w14:paraId="4CBB9EC5" w14:textId="77777777" w:rsidR="00B85DDF" w:rsidRDefault="00B85DDF" w:rsidP="00B85DDF"/>
                    <w:p w14:paraId="54C6D298" w14:textId="77777777" w:rsidR="00B85DDF" w:rsidRDefault="00B85DDF" w:rsidP="00B85DDF">
                      <w:r>
                        <w:t>id&lt;- ("4OIDdeGI7f8") #Change this video ID with some other</w:t>
                      </w:r>
                    </w:p>
                    <w:p w14:paraId="6A89E1B1" w14:textId="77777777" w:rsidR="00B85DDF" w:rsidRDefault="00B85DDF" w:rsidP="00B85DDF">
                      <w:r>
                        <w:t>stats&lt;-getStats(id,key)</w:t>
                      </w:r>
                    </w:p>
                    <w:p w14:paraId="46A42049" w14:textId="77777777" w:rsidR="00B85DDF" w:rsidRDefault="00B85DDF" w:rsidP="00B85DDF">
                      <w:r>
                        <w:t>stats</w:t>
                      </w:r>
                    </w:p>
                    <w:p w14:paraId="21777A52" w14:textId="77777777" w:rsidR="00B85DDF" w:rsidRDefault="00B85DDF" w:rsidP="00B85DDF"/>
                    <w:p w14:paraId="7F9C618B" w14:textId="77777777" w:rsidR="00B85DDF" w:rsidRDefault="00B85DDF" w:rsidP="00B85DDF">
                      <w:r>
                        <w:t>id&lt;- ("QcIy9NiNbmo")</w:t>
                      </w:r>
                    </w:p>
                    <w:p w14:paraId="2D5715D2" w14:textId="77777777" w:rsidR="00B85DDF" w:rsidRDefault="00B85DDF" w:rsidP="00B85DDF">
                      <w:r>
                        <w:t>stats&lt;-getStats(id,key)</w:t>
                      </w:r>
                    </w:p>
                    <w:p w14:paraId="00ECEABE" w14:textId="77777777" w:rsidR="00B85DDF" w:rsidRDefault="00B85DDF" w:rsidP="00B85DDF">
                      <w:r>
                        <w:t>stats</w:t>
                      </w:r>
                    </w:p>
                    <w:p w14:paraId="1BF61926" w14:textId="77777777" w:rsidR="00B85DDF" w:rsidRDefault="00B85DDF" w:rsidP="00B85DDF"/>
                    <w:p w14:paraId="4B2F7B08" w14:textId="77777777" w:rsidR="00B85DDF" w:rsidRDefault="00B85DDF" w:rsidP="00B85DDF"/>
                    <w:p w14:paraId="778FB809" w14:textId="77777777" w:rsidR="00B85DDF" w:rsidRDefault="00B85DDF" w:rsidP="00B85DDF"/>
                    <w:p w14:paraId="5F94166C" w14:textId="77777777" w:rsidR="00B85DDF" w:rsidRDefault="00B85DDF" w:rsidP="00B85DDF"/>
                    <w:p w14:paraId="4F2D0F77" w14:textId="77777777" w:rsidR="00B85DDF" w:rsidRDefault="00B85DDF" w:rsidP="00B85DDF">
                      <w:r>
                        <w:t>#getVideos function return the list of videos along with their statistics given the channelID and key.</w:t>
                      </w:r>
                    </w:p>
                    <w:p w14:paraId="0EB72718" w14:textId="77777777" w:rsidR="00B85DDF" w:rsidRDefault="00B85DDF" w:rsidP="00B85DDF">
                      <w:r>
                        <w:t># Read the instructions on how to get channelID under the environment setup section</w:t>
                      </w:r>
                    </w:p>
                    <w:p w14:paraId="2363758C" w14:textId="77777777" w:rsidR="00B85DDF" w:rsidRDefault="00B85DDF" w:rsidP="00B85DDF"/>
                    <w:p w14:paraId="39A14DAF" w14:textId="77777777" w:rsidR="00B85DDF" w:rsidRDefault="00B85DDF" w:rsidP="00B85DDF">
                      <w:r>
                        <w:t>getVideos&lt;- function(channelID,key){</w:t>
                      </w:r>
                    </w:p>
                    <w:p w14:paraId="7C2DF389" w14:textId="77777777" w:rsidR="00B85DDF" w:rsidRDefault="00B85DDF" w:rsidP="00B85DDF">
                      <w:r>
                        <w:t xml:space="preserve">  url=paste("https://www.googleapis.com/youtube/v3/search?key=",key,"&amp;channelId=",channelID,"&amp;part=snippet,id&amp;order=date&amp;maxResults=10",sep="")</w:t>
                      </w:r>
                    </w:p>
                    <w:p w14:paraId="09E4BB1F" w14:textId="77777777" w:rsidR="00B85DDF" w:rsidRDefault="00B85DDF" w:rsidP="00B85DDF">
                      <w:r>
                        <w:t xml:space="preserve">  raw.data &lt;- getURL(url) </w:t>
                      </w:r>
                    </w:p>
                    <w:p w14:paraId="26EB3A8D" w14:textId="77777777" w:rsidR="00B85DDF" w:rsidRDefault="00B85DDF" w:rsidP="00B85DDF">
                      <w:r>
                        <w:t xml:space="preserve">  rd  &lt;- fromJSON(raw.data)</w:t>
                      </w:r>
                    </w:p>
                    <w:p w14:paraId="29320618" w14:textId="77777777" w:rsidR="00B85DDF" w:rsidRDefault="00B85DDF" w:rsidP="00B85DDF">
                      <w:r>
                        <w:t xml:space="preserve">  perPage&lt;- rd$pageInfo$resultsPerPage</w:t>
                      </w:r>
                    </w:p>
                    <w:p w14:paraId="7F209C82" w14:textId="77777777" w:rsidR="00B85DDF" w:rsidRDefault="00B85DDF" w:rsidP="00B85DDF">
                      <w:r>
                        <w:t xml:space="preserve">  totalResults&lt;-rd$pageInfo$totalResults</w:t>
                      </w:r>
                    </w:p>
                    <w:p w14:paraId="2121269B" w14:textId="77777777" w:rsidR="00B85DDF" w:rsidRDefault="00B85DDF" w:rsidP="00B85DDF">
                      <w:r>
                        <w:t xml:space="preserve">  totalVideos&lt;-min(perPage,totalResults)</w:t>
                      </w:r>
                    </w:p>
                    <w:p w14:paraId="0FD2DA0F" w14:textId="77777777" w:rsidR="00B85DDF" w:rsidRDefault="00B85DDF" w:rsidP="00B85DDF">
                      <w:r>
                        <w:t>stats&lt;-c(NA,NA,NA,NA,NA,NA,NA)</w:t>
                      </w:r>
                    </w:p>
                    <w:p w14:paraId="27042B72" w14:textId="77777777" w:rsidR="00B85DDF" w:rsidRDefault="00B85DDF" w:rsidP="00B85DDF">
                      <w:r>
                        <w:t>for (i in 1:totalVideos){</w:t>
                      </w:r>
                    </w:p>
                    <w:p w14:paraId="66037E84" w14:textId="77777777" w:rsidR="00B85DDF" w:rsidRDefault="00B85DDF" w:rsidP="00B85DDF">
                      <w:r>
                        <w:t xml:space="preserve">  kind&lt;- rd$items[[i]]$id$kind </w:t>
                      </w:r>
                    </w:p>
                    <w:p w14:paraId="2F198072" w14:textId="77777777" w:rsidR="00B85DDF" w:rsidRDefault="00B85DDF" w:rsidP="00B85DDF">
                      <w:r>
                        <w:t xml:space="preserve">  if(kind == "youtube#video"){</w:t>
                      </w:r>
                    </w:p>
                    <w:p w14:paraId="00615DE0" w14:textId="77777777" w:rsidR="00B85DDF" w:rsidRDefault="00B85DDF" w:rsidP="00B85DDF">
                      <w:r>
                        <w:t xml:space="preserve">  videoID&lt;- rd$items[[i]]$id$videoId </w:t>
                      </w:r>
                    </w:p>
                    <w:p w14:paraId="325B004A" w14:textId="77777777" w:rsidR="00B85DDF" w:rsidRDefault="00B85DDF" w:rsidP="00B85DDF"/>
                    <w:p w14:paraId="6826ED46" w14:textId="77777777" w:rsidR="00B85DDF" w:rsidRDefault="00B85DDF" w:rsidP="00B85DDF">
                      <w:r>
                        <w:t xml:space="preserve">    stats&lt;-rbind(stats,getStats(videoID,key))</w:t>
                      </w:r>
                    </w:p>
                    <w:p w14:paraId="38698F37" w14:textId="77777777" w:rsidR="00B85DDF" w:rsidRDefault="00B85DDF" w:rsidP="00B85DDF"/>
                    <w:p w14:paraId="44A80354" w14:textId="77777777" w:rsidR="00B85DDF" w:rsidRDefault="00B85DDF" w:rsidP="00B85DDF">
                      <w:r>
                        <w:t>}</w:t>
                      </w:r>
                    </w:p>
                    <w:p w14:paraId="7C9478E4" w14:textId="77777777" w:rsidR="00B85DDF" w:rsidRDefault="00B85DDF" w:rsidP="00B85DDF">
                      <w:r>
                        <w:t>else if(kind == "youtube#playlist"){</w:t>
                      </w:r>
                    </w:p>
                    <w:p w14:paraId="66EEB8B0" w14:textId="77777777" w:rsidR="00B85DDF" w:rsidRDefault="00B85DDF" w:rsidP="00B85DDF">
                      <w:r>
                        <w:t xml:space="preserve">  playlistID&lt;- rd$items[[i]]$id$playlistId</w:t>
                      </w:r>
                    </w:p>
                    <w:p w14:paraId="6F302D7F" w14:textId="77777777" w:rsidR="00B85DDF" w:rsidRDefault="00B85DDF"/>
                  </w:txbxContent>
                </v:textbox>
                <w10:wrap type="square"/>
              </v:shape>
            </w:pict>
          </mc:Fallback>
        </mc:AlternateContent>
      </w:r>
    </w:p>
    <w:p w14:paraId="533D4F7D" w14:textId="77777777" w:rsidR="00B85DDF" w:rsidRDefault="00B85DDF" w:rsidP="0060075C">
      <w:r>
        <w:rPr>
          <w:noProof/>
        </w:rPr>
        <mc:AlternateContent>
          <mc:Choice Requires="wps">
            <w:drawing>
              <wp:anchor distT="0" distB="0" distL="114300" distR="114300" simplePos="0" relativeHeight="251661312" behindDoc="0" locked="0" layoutInCell="1" allowOverlap="1" wp14:anchorId="52CAE562" wp14:editId="4CCEB2DF">
                <wp:simplePos x="0" y="0"/>
                <wp:positionH relativeFrom="column">
                  <wp:posOffset>-228600</wp:posOffset>
                </wp:positionH>
                <wp:positionV relativeFrom="paragraph">
                  <wp:posOffset>-50800</wp:posOffset>
                </wp:positionV>
                <wp:extent cx="6057900" cy="8280400"/>
                <wp:effectExtent l="0" t="0" r="12700" b="0"/>
                <wp:wrapSquare wrapText="bothSides"/>
                <wp:docPr id="8" name="Text Box 8"/>
                <wp:cNvGraphicFramePr/>
                <a:graphic xmlns:a="http://schemas.openxmlformats.org/drawingml/2006/main">
                  <a:graphicData uri="http://schemas.microsoft.com/office/word/2010/wordprocessingShape">
                    <wps:wsp>
                      <wps:cNvSpPr txBox="1"/>
                      <wps:spPr>
                        <a:xfrm>
                          <a:off x="0" y="0"/>
                          <a:ext cx="6057900" cy="8280400"/>
                        </a:xfrm>
                        <a:prstGeom prst="rect">
                          <a:avLst/>
                        </a:prstGeom>
                        <a:solidFill>
                          <a:schemeClr val="bg2">
                            <a:lumMod val="9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F078AB" w14:textId="77777777" w:rsidR="00B85DDF" w:rsidRDefault="00B85DDF">
                            <w:r>
                              <w:t>url=paste("https://www.googleapis.com/youtube/v3/playlistItems?part=snippet%2CcontentDetails&amp;maxResults=10&amp;playlistId=", playlistID,"&amp;key=",key,sep="")</w:t>
                            </w:r>
                          </w:p>
                          <w:p w14:paraId="4F51F783" w14:textId="77777777" w:rsidR="00B85DDF" w:rsidRDefault="00B85DDF" w:rsidP="00B85DDF">
                            <w:r>
                              <w:t xml:space="preserve">raw.data &lt;- getURL(url) </w:t>
                            </w:r>
                          </w:p>
                          <w:p w14:paraId="169129B2" w14:textId="77777777" w:rsidR="00B85DDF" w:rsidRDefault="00B85DDF" w:rsidP="00B85DDF">
                            <w:r>
                              <w:t xml:space="preserve">  rd1  &lt;- fromJSON(raw.data)</w:t>
                            </w:r>
                          </w:p>
                          <w:p w14:paraId="59F9419E" w14:textId="77777777" w:rsidR="00B85DDF" w:rsidRDefault="00B85DDF" w:rsidP="00B85DDF">
                            <w:r>
                              <w:t xml:space="preserve">  perPage&lt;- rd1$pageInfo$resultsPerPage</w:t>
                            </w:r>
                          </w:p>
                          <w:p w14:paraId="4A572DD4" w14:textId="77777777" w:rsidR="00B85DDF" w:rsidRDefault="00B85DDF" w:rsidP="00B85DDF">
                            <w:r>
                              <w:t xml:space="preserve">  totalResults&lt;-rd1$pageInfo$totalResults</w:t>
                            </w:r>
                          </w:p>
                          <w:p w14:paraId="0D85F948" w14:textId="77777777" w:rsidR="00B85DDF" w:rsidRDefault="00B85DDF" w:rsidP="00B85DDF">
                            <w:r>
                              <w:t xml:space="preserve">  totalVideos&lt;-min(perPage,totalResults)</w:t>
                            </w:r>
                          </w:p>
                          <w:p w14:paraId="67B8FBC5" w14:textId="77777777" w:rsidR="00B85DDF" w:rsidRDefault="00B85DDF" w:rsidP="00B85DDF">
                            <w:r>
                              <w:t xml:space="preserve">  for(i in 1:totalVideos){</w:t>
                            </w:r>
                          </w:p>
                          <w:p w14:paraId="3E9FB2BF" w14:textId="77777777" w:rsidR="00B85DDF" w:rsidRDefault="00B85DDF" w:rsidP="00B85DDF">
                            <w:r>
                              <w:t xml:space="preserve">    videoID&lt;-rd1$items[[i]]$contentDetails$videoId</w:t>
                            </w:r>
                          </w:p>
                          <w:p w14:paraId="0F991EBC" w14:textId="77777777" w:rsidR="00B85DDF" w:rsidRDefault="00B85DDF" w:rsidP="00B85DDF">
                            <w:r>
                              <w:t xml:space="preserve">    stats&lt;-rbind(stats,getStats(videoID,key))</w:t>
                            </w:r>
                          </w:p>
                          <w:p w14:paraId="003CC182" w14:textId="77777777" w:rsidR="00B85DDF" w:rsidRDefault="00B85DDF" w:rsidP="00B85DDF">
                            <w:r>
                              <w:t xml:space="preserve">  }</w:t>
                            </w:r>
                          </w:p>
                          <w:p w14:paraId="35D835F9" w14:textId="77777777" w:rsidR="00B85DDF" w:rsidRDefault="00B85DDF" w:rsidP="00B85DDF">
                            <w:r>
                              <w:t xml:space="preserve">}  </w:t>
                            </w:r>
                          </w:p>
                          <w:p w14:paraId="429B6F92" w14:textId="77777777" w:rsidR="00B85DDF" w:rsidRDefault="00B85DDF" w:rsidP="00B85DDF">
                            <w:r>
                              <w:t>}</w:t>
                            </w:r>
                          </w:p>
                          <w:p w14:paraId="6013FB4B" w14:textId="77777777" w:rsidR="00B85DDF" w:rsidRDefault="00B85DDF" w:rsidP="00B85DDF"/>
                          <w:p w14:paraId="799C627B" w14:textId="77777777" w:rsidR="00B85DDF" w:rsidRDefault="00B85DDF" w:rsidP="00B85DDF">
                            <w:r>
                              <w:t>return(stats)</w:t>
                            </w:r>
                          </w:p>
                          <w:p w14:paraId="7F7AFAA5" w14:textId="77777777" w:rsidR="00B85DDF" w:rsidRDefault="00B85DDF" w:rsidP="00B85DDF">
                            <w:r>
                              <w:t>}</w:t>
                            </w:r>
                          </w:p>
                          <w:p w14:paraId="2BEE96C9" w14:textId="77777777" w:rsidR="00B85DDF" w:rsidRDefault="00B85DDF" w:rsidP="00B85DDF"/>
                          <w:p w14:paraId="7B1B66D2" w14:textId="77777777" w:rsidR="00B85DDF" w:rsidRDefault="00B85DDF" w:rsidP="00B85DDF"/>
                          <w:p w14:paraId="65448344" w14:textId="77777777" w:rsidR="00B85DDF" w:rsidRDefault="00B85DDF" w:rsidP="00B85DDF">
                            <w:r>
                              <w:t>channelID&lt;-"UCANLZYMidaCbLQFWXBC95Jg" #change this channelID and run the function again</w:t>
                            </w:r>
                          </w:p>
                          <w:p w14:paraId="106CC702" w14:textId="77777777" w:rsidR="00B85DDF" w:rsidRDefault="00B85DDF" w:rsidP="00B85DDF">
                            <w:r>
                              <w:t>getVideos(channelID,key)</w:t>
                            </w:r>
                          </w:p>
                          <w:p w14:paraId="381B6281" w14:textId="77777777" w:rsidR="00B85DDF" w:rsidRDefault="00B85DDF" w:rsidP="00B85DDF"/>
                          <w:p w14:paraId="0D9ED358" w14:textId="77777777" w:rsidR="00B85DDF" w:rsidRDefault="00B85DDF" w:rsidP="00B85DDF"/>
                          <w:p w14:paraId="211EA0B3" w14:textId="77777777" w:rsidR="00B85DDF" w:rsidRDefault="00B85DDF" w:rsidP="00B85DDF"/>
                          <w:p w14:paraId="2F07C2AD" w14:textId="77777777" w:rsidR="00B85DDF" w:rsidRDefault="00B85DDF" w:rsidP="00B85DDF"/>
                          <w:p w14:paraId="57C443E8" w14:textId="77777777" w:rsidR="00B85DDF" w:rsidRDefault="00B85DDF" w:rsidP="00B85DDF"/>
                          <w:p w14:paraId="1F6E0C0D" w14:textId="77777777" w:rsidR="00B85DDF" w:rsidRDefault="00B85DDF" w:rsidP="00B85DDF">
                            <w:r>
                              <w:t>#getChannelsOrPlaylists function return the list of videos and their statistics associated with a keyword search on YouTube.</w:t>
                            </w:r>
                          </w:p>
                          <w:p w14:paraId="5BD1105C" w14:textId="77777777" w:rsidR="00B85DDF" w:rsidRDefault="00B85DDF" w:rsidP="00B85DDF">
                            <w:r>
                              <w:t># When you search a keyword on youtube sometimes playlists also end up in search and we fetch the data from those playlists as well which might not be directly related to our search keyword, but it will fetch the data of similar searches.</w:t>
                            </w:r>
                          </w:p>
                          <w:p w14:paraId="7E6D77C1" w14:textId="77777777" w:rsidR="00B85DDF" w:rsidRDefault="00B85DDF" w:rsidP="00B85DDF"/>
                          <w:p w14:paraId="48981B40" w14:textId="77777777" w:rsidR="00B85DDF" w:rsidRDefault="00B85DDF" w:rsidP="00B85DDF">
                            <w:r>
                              <w:t>getChannelsOrPlaylists&lt;- function(search, key){</w:t>
                            </w:r>
                          </w:p>
                          <w:p w14:paraId="0E5A5513" w14:textId="77777777" w:rsidR="00B85DDF" w:rsidRDefault="00B85DDF" w:rsidP="00B85DDF">
                            <w:r>
                              <w:t xml:space="preserve">  search&lt;-URLencode(search)</w:t>
                            </w:r>
                          </w:p>
                          <w:p w14:paraId="3A7E5FD1" w14:textId="77777777" w:rsidR="00B85DDF" w:rsidRDefault="00B85DDF" w:rsidP="00B85DDF">
                            <w:r>
                              <w:t xml:space="preserve">  url&lt;-paste("https://www.googleapis.com/youtube/v3/search?q=",search,"&amp;key=",key,"&amp;type=channel&amp;part=snippet&amp;maxResults=50",sep="")</w:t>
                            </w:r>
                          </w:p>
                          <w:p w14:paraId="1D2EAB52" w14:textId="77777777" w:rsidR="00B85DDF" w:rsidRDefault="00B85DDF" w:rsidP="00B85DDF">
                            <w:r>
                              <w:t xml:space="preserve">  raw.data &lt;- getURL(url) </w:t>
                            </w:r>
                          </w:p>
                          <w:p w14:paraId="226F2CD3" w14:textId="77777777" w:rsidR="00B85DDF" w:rsidRDefault="00B85DDF" w:rsidP="00B85DDF">
                            <w:r>
                              <w:t xml:space="preserve">  rd  &lt;- fromJSON(raw.data)</w:t>
                            </w:r>
                          </w:p>
                          <w:p w14:paraId="1E1771CC" w14:textId="77777777" w:rsidR="00B85DDF" w:rsidRDefault="00B85DDF" w:rsidP="00B85DDF">
                            <w:r>
                              <w:t xml:space="preserve">  perPage&lt;- rd$pageInfo$resultsPerPage</w:t>
                            </w:r>
                          </w:p>
                          <w:p w14:paraId="04755C1B" w14:textId="77777777" w:rsidR="00B85DDF" w:rsidRDefault="00B85DDF" w:rsidP="00B85DDF">
                            <w:r>
                              <w:t xml:space="preserve">  totalResults&lt;-rd$pageInfo$totalResults</w:t>
                            </w:r>
                          </w:p>
                          <w:p w14:paraId="255B25BE" w14:textId="77777777" w:rsidR="00B85DDF" w:rsidRDefault="00B85DDF" w:rsidP="00B85DDF">
                            <w:r>
                              <w:t xml:space="preserve">  totalChannels&lt;- min(perPage,totalResults)</w:t>
                            </w:r>
                          </w:p>
                          <w:p w14:paraId="34C3AAC3" w14:textId="77777777" w:rsidR="00B85DDF" w:rsidRDefault="00B85DDF" w:rsidP="00B85DDF">
                            <w:r>
                              <w:t xml:space="preserve">  data&lt;-NA</w:t>
                            </w:r>
                          </w:p>
                          <w:p w14:paraId="517AD248" w14:textId="77777777" w:rsidR="00B85DDF" w:rsidRDefault="00B85D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AE562" id="Text Box 8" o:spid="_x0000_s1028" type="#_x0000_t202" style="position:absolute;margin-left:-18pt;margin-top:-4pt;width:477pt;height:6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" fillcolor="#ddd8c2 [2894]" stroked="f">
                <v:textbox>
                  <w:txbxContent>
                    <w:p w14:paraId="27F078AB" w14:textId="77777777" w:rsidR="00B85DDF" w:rsidRDefault="00B85DDF">
                      <w:r>
                        <w:t>url=paste("https://www.googleapis.com/youtube/v3/playlistItems?part=snippet%2CcontentDetails&amp;maxResults=10&amp;playlistId=", playlistID,"&amp;key=",key,sep="")</w:t>
                      </w:r>
                    </w:p>
                    <w:p w14:paraId="4F51F783" w14:textId="77777777" w:rsidR="00B85DDF" w:rsidRDefault="00B85DDF" w:rsidP="00B85DDF">
                      <w:r>
                        <w:t xml:space="preserve">raw.data &lt;- getURL(url) </w:t>
                      </w:r>
                    </w:p>
                    <w:p w14:paraId="169129B2" w14:textId="77777777" w:rsidR="00B85DDF" w:rsidRDefault="00B85DDF" w:rsidP="00B85DDF">
                      <w:r>
                        <w:t xml:space="preserve">  rd1  &lt;- fromJSON(raw.data)</w:t>
                      </w:r>
                    </w:p>
                    <w:p w14:paraId="59F9419E" w14:textId="77777777" w:rsidR="00B85DDF" w:rsidRDefault="00B85DDF" w:rsidP="00B85DDF">
                      <w:r>
                        <w:t xml:space="preserve">  perPage&lt;- rd1$pageInfo$resultsPerPage</w:t>
                      </w:r>
                    </w:p>
                    <w:p w14:paraId="4A572DD4" w14:textId="77777777" w:rsidR="00B85DDF" w:rsidRDefault="00B85DDF" w:rsidP="00B85DDF">
                      <w:r>
                        <w:t xml:space="preserve">  totalResults&lt;-rd1$pageInfo$totalResults</w:t>
                      </w:r>
                    </w:p>
                    <w:p w14:paraId="0D85F948" w14:textId="77777777" w:rsidR="00B85DDF" w:rsidRDefault="00B85DDF" w:rsidP="00B85DDF">
                      <w:r>
                        <w:t xml:space="preserve">  totalVideos&lt;-min(perPage,totalResults)</w:t>
                      </w:r>
                    </w:p>
                    <w:p w14:paraId="67B8FBC5" w14:textId="77777777" w:rsidR="00B85DDF" w:rsidRDefault="00B85DDF" w:rsidP="00B85DDF">
                      <w:r>
                        <w:t xml:space="preserve">  for(i in 1:totalVideos){</w:t>
                      </w:r>
                    </w:p>
                    <w:p w14:paraId="3E9FB2BF" w14:textId="77777777" w:rsidR="00B85DDF" w:rsidRDefault="00B85DDF" w:rsidP="00B85DDF">
                      <w:r>
                        <w:t xml:space="preserve">    videoID&lt;-rd1$items[[i]]$contentDetails$videoId</w:t>
                      </w:r>
                    </w:p>
                    <w:p w14:paraId="0F991EBC" w14:textId="77777777" w:rsidR="00B85DDF" w:rsidRDefault="00B85DDF" w:rsidP="00B85DDF">
                      <w:r>
                        <w:t xml:space="preserve">    stats&lt;-rbind(stats,getStats(videoID,key))</w:t>
                      </w:r>
                    </w:p>
                    <w:p w14:paraId="003CC182" w14:textId="77777777" w:rsidR="00B85DDF" w:rsidRDefault="00B85DDF" w:rsidP="00B85DDF">
                      <w:r>
                        <w:t xml:space="preserve">  }</w:t>
                      </w:r>
                    </w:p>
                    <w:p w14:paraId="35D835F9" w14:textId="77777777" w:rsidR="00B85DDF" w:rsidRDefault="00B85DDF" w:rsidP="00B85DDF">
                      <w:r>
                        <w:t xml:space="preserve">}  </w:t>
                      </w:r>
                    </w:p>
                    <w:p w14:paraId="429B6F92" w14:textId="77777777" w:rsidR="00B85DDF" w:rsidRDefault="00B85DDF" w:rsidP="00B85DDF">
                      <w:r>
                        <w:t>}</w:t>
                      </w:r>
                    </w:p>
                    <w:p w14:paraId="6013FB4B" w14:textId="77777777" w:rsidR="00B85DDF" w:rsidRDefault="00B85DDF" w:rsidP="00B85DDF"/>
                    <w:p w14:paraId="799C627B" w14:textId="77777777" w:rsidR="00B85DDF" w:rsidRDefault="00B85DDF" w:rsidP="00B85DDF">
                      <w:r>
                        <w:t>return(stats)</w:t>
                      </w:r>
                    </w:p>
                    <w:p w14:paraId="7F7AFAA5" w14:textId="77777777" w:rsidR="00B85DDF" w:rsidRDefault="00B85DDF" w:rsidP="00B85DDF">
                      <w:r>
                        <w:t>}</w:t>
                      </w:r>
                    </w:p>
                    <w:p w14:paraId="2BEE96C9" w14:textId="77777777" w:rsidR="00B85DDF" w:rsidRDefault="00B85DDF" w:rsidP="00B85DDF"/>
                    <w:p w14:paraId="7B1B66D2" w14:textId="77777777" w:rsidR="00B85DDF" w:rsidRDefault="00B85DDF" w:rsidP="00B85DDF"/>
                    <w:p w14:paraId="65448344" w14:textId="77777777" w:rsidR="00B85DDF" w:rsidRDefault="00B85DDF" w:rsidP="00B85DDF">
                      <w:r>
                        <w:t>channelID&lt;-"UCANLZYMidaCbLQFWXBC95Jg" #change this channelID and run the function again</w:t>
                      </w:r>
                    </w:p>
                    <w:p w14:paraId="106CC702" w14:textId="77777777" w:rsidR="00B85DDF" w:rsidRDefault="00B85DDF" w:rsidP="00B85DDF">
                      <w:r>
                        <w:t>getVideos(channelID,key)</w:t>
                      </w:r>
                    </w:p>
                    <w:p w14:paraId="381B6281" w14:textId="77777777" w:rsidR="00B85DDF" w:rsidRDefault="00B85DDF" w:rsidP="00B85DDF"/>
                    <w:p w14:paraId="0D9ED358" w14:textId="77777777" w:rsidR="00B85DDF" w:rsidRDefault="00B85DDF" w:rsidP="00B85DDF"/>
                    <w:p w14:paraId="211EA0B3" w14:textId="77777777" w:rsidR="00B85DDF" w:rsidRDefault="00B85DDF" w:rsidP="00B85DDF"/>
                    <w:p w14:paraId="2F07C2AD" w14:textId="77777777" w:rsidR="00B85DDF" w:rsidRDefault="00B85DDF" w:rsidP="00B85DDF"/>
                    <w:p w14:paraId="57C443E8" w14:textId="77777777" w:rsidR="00B85DDF" w:rsidRDefault="00B85DDF" w:rsidP="00B85DDF"/>
                    <w:p w14:paraId="1F6E0C0D" w14:textId="77777777" w:rsidR="00B85DDF" w:rsidRDefault="00B85DDF" w:rsidP="00B85DDF">
                      <w:r>
                        <w:t>#getChannelsOrPlaylists function return the list of videos and their statistics associated with a keyword search on YouTube.</w:t>
                      </w:r>
                    </w:p>
                    <w:p w14:paraId="5BD1105C" w14:textId="77777777" w:rsidR="00B85DDF" w:rsidRDefault="00B85DDF" w:rsidP="00B85DDF">
                      <w:r>
                        <w:t># When you search a keyword on youtube sometimes playlists also end up in search and we fetch the data from those playlists as well which might not be directly related to our search keyword, but it will fetch the data of similar searches.</w:t>
                      </w:r>
                    </w:p>
                    <w:p w14:paraId="7E6D77C1" w14:textId="77777777" w:rsidR="00B85DDF" w:rsidRDefault="00B85DDF" w:rsidP="00B85DDF"/>
                    <w:p w14:paraId="48981B40" w14:textId="77777777" w:rsidR="00B85DDF" w:rsidRDefault="00B85DDF" w:rsidP="00B85DDF">
                      <w:r>
                        <w:t>getChannelsOrPlaylists&lt;- function(search, key){</w:t>
                      </w:r>
                    </w:p>
                    <w:p w14:paraId="0E5A5513" w14:textId="77777777" w:rsidR="00B85DDF" w:rsidRDefault="00B85DDF" w:rsidP="00B85DDF">
                      <w:r>
                        <w:t xml:space="preserve">  search&lt;-URLencode(search)</w:t>
                      </w:r>
                    </w:p>
                    <w:p w14:paraId="3A7E5FD1" w14:textId="77777777" w:rsidR="00B85DDF" w:rsidRDefault="00B85DDF" w:rsidP="00B85DDF">
                      <w:r>
                        <w:t xml:space="preserve">  url&lt;-paste("https://www.googleapis.com/youtube/v3/search?q=",search,"&amp;key=",key,"&amp;type=channel&amp;part=snippet&amp;maxResults=50",sep="")</w:t>
                      </w:r>
                    </w:p>
                    <w:p w14:paraId="1D2EAB52" w14:textId="77777777" w:rsidR="00B85DDF" w:rsidRDefault="00B85DDF" w:rsidP="00B85DDF">
                      <w:r>
                        <w:t xml:space="preserve">  raw.data &lt;- getURL(url) </w:t>
                      </w:r>
                    </w:p>
                    <w:p w14:paraId="226F2CD3" w14:textId="77777777" w:rsidR="00B85DDF" w:rsidRDefault="00B85DDF" w:rsidP="00B85DDF">
                      <w:r>
                        <w:t xml:space="preserve">  rd  &lt;- fromJSON(raw.data)</w:t>
                      </w:r>
                    </w:p>
                    <w:p w14:paraId="1E1771CC" w14:textId="77777777" w:rsidR="00B85DDF" w:rsidRDefault="00B85DDF" w:rsidP="00B85DDF">
                      <w:r>
                        <w:t xml:space="preserve">  perPage&lt;- rd$pageInfo$resultsPerPage</w:t>
                      </w:r>
                    </w:p>
                    <w:p w14:paraId="04755C1B" w14:textId="77777777" w:rsidR="00B85DDF" w:rsidRDefault="00B85DDF" w:rsidP="00B85DDF">
                      <w:r>
                        <w:t xml:space="preserve">  totalResults&lt;-rd$pageInfo$totalResults</w:t>
                      </w:r>
                    </w:p>
                    <w:p w14:paraId="255B25BE" w14:textId="77777777" w:rsidR="00B85DDF" w:rsidRDefault="00B85DDF" w:rsidP="00B85DDF">
                      <w:r>
                        <w:t xml:space="preserve">  totalChannels&lt;- min(perPage,totalResults)</w:t>
                      </w:r>
                    </w:p>
                    <w:p w14:paraId="34C3AAC3" w14:textId="77777777" w:rsidR="00B85DDF" w:rsidRDefault="00B85DDF" w:rsidP="00B85DDF">
                      <w:r>
                        <w:t xml:space="preserve">  data&lt;-NA</w:t>
                      </w:r>
                    </w:p>
                    <w:p w14:paraId="517AD248" w14:textId="77777777" w:rsidR="00B85DDF" w:rsidRDefault="00B85DDF"/>
                  </w:txbxContent>
                </v:textbox>
                <w10:wrap type="square"/>
              </v:shape>
            </w:pict>
          </mc:Fallback>
        </mc:AlternateContent>
      </w:r>
    </w:p>
    <w:p w14:paraId="721F61A6" w14:textId="77777777" w:rsidR="0060075C" w:rsidRDefault="00B85DDF" w:rsidP="0060075C">
      <w:r>
        <w:rPr>
          <w:noProof/>
        </w:rPr>
        <mc:AlternateContent>
          <mc:Choice Requires="wps">
            <w:drawing>
              <wp:anchor distT="0" distB="0" distL="114300" distR="114300" simplePos="0" relativeHeight="251662336" behindDoc="0" locked="0" layoutInCell="1" allowOverlap="1" wp14:anchorId="30B0FFC9" wp14:editId="115195A5">
                <wp:simplePos x="0" y="0"/>
                <wp:positionH relativeFrom="column">
                  <wp:posOffset>-114300</wp:posOffset>
                </wp:positionH>
                <wp:positionV relativeFrom="paragraph">
                  <wp:posOffset>114300</wp:posOffset>
                </wp:positionV>
                <wp:extent cx="5943600" cy="4229100"/>
                <wp:effectExtent l="0" t="0" r="0" b="12700"/>
                <wp:wrapSquare wrapText="bothSides"/>
                <wp:docPr id="9" name="Text Box 9"/>
                <wp:cNvGraphicFramePr/>
                <a:graphic xmlns:a="http://schemas.openxmlformats.org/drawingml/2006/main">
                  <a:graphicData uri="http://schemas.microsoft.com/office/word/2010/wordprocessingShape">
                    <wps:wsp>
                      <wps:cNvSpPr txBox="1"/>
                      <wps:spPr>
                        <a:xfrm>
                          <a:off x="0" y="0"/>
                          <a:ext cx="5943600" cy="4229100"/>
                        </a:xfrm>
                        <a:prstGeom prst="rect">
                          <a:avLst/>
                        </a:prstGeom>
                        <a:solidFill>
                          <a:schemeClr val="bg2">
                            <a:lumMod val="90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94EC2FD" w14:textId="77777777" w:rsidR="00B85DDF" w:rsidRDefault="00B85DDF" w:rsidP="00B85DDF">
                            <w:r>
                              <w:t xml:space="preserve">  totalChannels&lt;- min(perPage,totalResults)</w:t>
                            </w:r>
                          </w:p>
                          <w:p w14:paraId="6D9B4C95" w14:textId="77777777" w:rsidR="00B85DDF" w:rsidRDefault="00B85DDF" w:rsidP="00B85DDF">
                            <w:r>
                              <w:t xml:space="preserve">  data&lt;-NA</w:t>
                            </w:r>
                          </w:p>
                          <w:p w14:paraId="79D5E6D0" w14:textId="77777777" w:rsidR="00B85DDF" w:rsidRDefault="00B85DDF" w:rsidP="00B85DDF">
                            <w:r>
                              <w:t xml:space="preserve">  for(i in 1:totalChannels){</w:t>
                            </w:r>
                          </w:p>
                          <w:p w14:paraId="1E04AEFA" w14:textId="77777777" w:rsidR="00B85DDF" w:rsidRDefault="00B85DDF" w:rsidP="00B85DDF">
                            <w:r>
                              <w:t xml:space="preserve">    channelID&lt;- rd$items[[i]]$id$channelId</w:t>
                            </w:r>
                          </w:p>
                          <w:p w14:paraId="34B97893" w14:textId="77777777" w:rsidR="00B85DDF" w:rsidRDefault="00B85DDF" w:rsidP="00B85DDF">
                            <w:r>
                              <w:t xml:space="preserve">    print(channelID)</w:t>
                            </w:r>
                          </w:p>
                          <w:p w14:paraId="4A536B61" w14:textId="77777777" w:rsidR="00B85DDF" w:rsidRDefault="00B85DDF" w:rsidP="00B85DDF">
                            <w:r>
                              <w:t xml:space="preserve">    if(!is.null(channelID)){</w:t>
                            </w:r>
                          </w:p>
                          <w:p w14:paraId="7D4B491E" w14:textId="77777777" w:rsidR="00B85DDF" w:rsidRDefault="00B85DDF" w:rsidP="00B85DDF">
                            <w:r>
                              <w:t xml:space="preserve">      data&lt;-rbind(data,getVideos(channelID,key))</w:t>
                            </w:r>
                          </w:p>
                          <w:p w14:paraId="4C40FEC8" w14:textId="77777777" w:rsidR="00B85DDF" w:rsidRDefault="00B85DDF" w:rsidP="00B85DDF">
                            <w:r>
                              <w:t xml:space="preserve">    }</w:t>
                            </w:r>
                          </w:p>
                          <w:p w14:paraId="747B144C" w14:textId="77777777" w:rsidR="00B85DDF" w:rsidRDefault="00B85DDF" w:rsidP="00B85DDF">
                            <w:r>
                              <w:t xml:space="preserve">  }</w:t>
                            </w:r>
                          </w:p>
                          <w:p w14:paraId="30C6990D" w14:textId="77777777" w:rsidR="00B85DDF" w:rsidRDefault="00B85DDF" w:rsidP="00B85DDF">
                            <w:r>
                              <w:t xml:space="preserve">  data&lt;- data[complete.cases(data),]</w:t>
                            </w:r>
                          </w:p>
                          <w:p w14:paraId="4DEA61DC" w14:textId="77777777" w:rsidR="00B85DDF" w:rsidRDefault="00B85DDF" w:rsidP="00B85DDF">
                            <w:r>
                              <w:t xml:space="preserve">  if(exists("data.csv"))</w:t>
                            </w:r>
                          </w:p>
                          <w:p w14:paraId="33B92278" w14:textId="77777777" w:rsidR="00B85DDF" w:rsidRDefault="00B85DDF" w:rsidP="00B85DDF">
                            <w:r>
                              <w:t xml:space="preserve">  {</w:t>
                            </w:r>
                          </w:p>
                          <w:p w14:paraId="606C1E7F" w14:textId="77777777" w:rsidR="00B85DDF" w:rsidRDefault="00B85DDF" w:rsidP="00B85DDF">
                            <w:r>
                              <w:t xml:space="preserve">    file.remove("data.csv")</w:t>
                            </w:r>
                          </w:p>
                          <w:p w14:paraId="2EDAE43A" w14:textId="77777777" w:rsidR="00B85DDF" w:rsidRDefault="00B85DDF" w:rsidP="00B85DDF">
                            <w:r>
                              <w:t xml:space="preserve">  }</w:t>
                            </w:r>
                          </w:p>
                          <w:p w14:paraId="1E7242BD" w14:textId="77777777" w:rsidR="00B85DDF" w:rsidRDefault="00B85DDF" w:rsidP="00B85DDF">
                            <w:r>
                              <w:t xml:space="preserve">  write.csv(data,"data.csv")</w:t>
                            </w:r>
                          </w:p>
                          <w:p w14:paraId="207712F2" w14:textId="77777777" w:rsidR="00B85DDF" w:rsidRDefault="00B85DDF" w:rsidP="00B85DDF">
                            <w:r>
                              <w:t xml:space="preserve"> </w:t>
                            </w:r>
                          </w:p>
                          <w:p w14:paraId="131E8FEE" w14:textId="77777777" w:rsidR="00B85DDF" w:rsidRDefault="00B85DDF" w:rsidP="00B85DDF">
                            <w:r>
                              <w:t>}</w:t>
                            </w:r>
                          </w:p>
                          <w:p w14:paraId="168451EA" w14:textId="77777777" w:rsidR="00B85DDF" w:rsidRDefault="00B85DDF" w:rsidP="00B85DDF"/>
                          <w:p w14:paraId="6D47372D" w14:textId="77777777" w:rsidR="00B85DDF" w:rsidRDefault="00B85DDF" w:rsidP="00B85DDF">
                            <w:r>
                              <w:t>search&lt;-"taylor swift"</w:t>
                            </w:r>
                          </w:p>
                          <w:p w14:paraId="601CA9E3" w14:textId="77777777" w:rsidR="00B85DDF" w:rsidRDefault="00B85DDF" w:rsidP="00B85DDF">
                            <w:r>
                              <w:t>getChannelsOrPlaylists(search,key)</w:t>
                            </w:r>
                          </w:p>
                          <w:p w14:paraId="46AE6313" w14:textId="77777777" w:rsidR="00B85DDF" w:rsidRDefault="00B85D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0FFC9" id="Text Box 9" o:spid="_x0000_s1029" type="#_x0000_t202" style="position:absolute;margin-left:-9pt;margin-top:9pt;width:468pt;height:3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" fillcolor="#ddd8c2 [2894]" stroked="f">
                <v:textbox>
                  <w:txbxContent>
                    <w:p w14:paraId="494EC2FD" w14:textId="77777777" w:rsidR="00B85DDF" w:rsidRDefault="00B85DDF" w:rsidP="00B85DDF">
                      <w:r>
                        <w:t xml:space="preserve">  totalChannels&lt;- min(perPage,totalResults)</w:t>
                      </w:r>
                    </w:p>
                    <w:p w14:paraId="6D9B4C95" w14:textId="77777777" w:rsidR="00B85DDF" w:rsidRDefault="00B85DDF" w:rsidP="00B85DDF">
                      <w:r>
                        <w:t xml:space="preserve">  data&lt;-NA</w:t>
                      </w:r>
                    </w:p>
                    <w:p w14:paraId="79D5E6D0" w14:textId="77777777" w:rsidR="00B85DDF" w:rsidRDefault="00B85DDF" w:rsidP="00B85DDF">
                      <w:r>
                        <w:t xml:space="preserve">  for(i in 1:totalChannels){</w:t>
                      </w:r>
                    </w:p>
                    <w:p w14:paraId="1E04AEFA" w14:textId="77777777" w:rsidR="00B85DDF" w:rsidRDefault="00B85DDF" w:rsidP="00B85DDF">
                      <w:r>
                        <w:t xml:space="preserve">    channelID&lt;- rd$items[[i]]$id$channelId</w:t>
                      </w:r>
                    </w:p>
                    <w:p w14:paraId="34B97893" w14:textId="77777777" w:rsidR="00B85DDF" w:rsidRDefault="00B85DDF" w:rsidP="00B85DDF">
                      <w:r>
                        <w:t xml:space="preserve">    print(channelID)</w:t>
                      </w:r>
                    </w:p>
                    <w:p w14:paraId="4A536B61" w14:textId="77777777" w:rsidR="00B85DDF" w:rsidRDefault="00B85DDF" w:rsidP="00B85DDF">
                      <w:r>
                        <w:t xml:space="preserve">    if(!is.null(channelID)){</w:t>
                      </w:r>
                    </w:p>
                    <w:p w14:paraId="7D4B491E" w14:textId="77777777" w:rsidR="00B85DDF" w:rsidRDefault="00B85DDF" w:rsidP="00B85DDF">
                      <w:r>
                        <w:t xml:space="preserve">      data&lt;-rbind(data,getVideos(channelID,key))</w:t>
                      </w:r>
                    </w:p>
                    <w:p w14:paraId="4C40FEC8" w14:textId="77777777" w:rsidR="00B85DDF" w:rsidRDefault="00B85DDF" w:rsidP="00B85DDF">
                      <w:r>
                        <w:t xml:space="preserve">    }</w:t>
                      </w:r>
                    </w:p>
                    <w:p w14:paraId="747B144C" w14:textId="77777777" w:rsidR="00B85DDF" w:rsidRDefault="00B85DDF" w:rsidP="00B85DDF">
                      <w:r>
                        <w:t xml:space="preserve">  }</w:t>
                      </w:r>
                    </w:p>
                    <w:p w14:paraId="30C6990D" w14:textId="77777777" w:rsidR="00B85DDF" w:rsidRDefault="00B85DDF" w:rsidP="00B85DDF">
                      <w:r>
                        <w:t xml:space="preserve">  data&lt;- data[complete.cases(data),]</w:t>
                      </w:r>
                    </w:p>
                    <w:p w14:paraId="4DEA61DC" w14:textId="77777777" w:rsidR="00B85DDF" w:rsidRDefault="00B85DDF" w:rsidP="00B85DDF">
                      <w:r>
                        <w:t xml:space="preserve">  if(exists("data.csv"))</w:t>
                      </w:r>
                    </w:p>
                    <w:p w14:paraId="33B92278" w14:textId="77777777" w:rsidR="00B85DDF" w:rsidRDefault="00B85DDF" w:rsidP="00B85DDF">
                      <w:r>
                        <w:t xml:space="preserve">  {</w:t>
                      </w:r>
                    </w:p>
                    <w:p w14:paraId="606C1E7F" w14:textId="77777777" w:rsidR="00B85DDF" w:rsidRDefault="00B85DDF" w:rsidP="00B85DDF">
                      <w:r>
                        <w:t xml:space="preserve">    file.remove("data.csv")</w:t>
                      </w:r>
                    </w:p>
                    <w:p w14:paraId="2EDAE43A" w14:textId="77777777" w:rsidR="00B85DDF" w:rsidRDefault="00B85DDF" w:rsidP="00B85DDF">
                      <w:r>
                        <w:t xml:space="preserve">  }</w:t>
                      </w:r>
                    </w:p>
                    <w:p w14:paraId="1E7242BD" w14:textId="77777777" w:rsidR="00B85DDF" w:rsidRDefault="00B85DDF" w:rsidP="00B85DDF">
                      <w:r>
                        <w:t xml:space="preserve">  write.csv(data,"data.csv")</w:t>
                      </w:r>
                    </w:p>
                    <w:p w14:paraId="207712F2" w14:textId="77777777" w:rsidR="00B85DDF" w:rsidRDefault="00B85DDF" w:rsidP="00B85DDF">
                      <w:r>
                        <w:t xml:space="preserve"> </w:t>
                      </w:r>
                    </w:p>
                    <w:p w14:paraId="131E8FEE" w14:textId="77777777" w:rsidR="00B85DDF" w:rsidRDefault="00B85DDF" w:rsidP="00B85DDF">
                      <w:r>
                        <w:t>}</w:t>
                      </w:r>
                    </w:p>
                    <w:p w14:paraId="168451EA" w14:textId="77777777" w:rsidR="00B85DDF" w:rsidRDefault="00B85DDF" w:rsidP="00B85DDF"/>
                    <w:p w14:paraId="6D47372D" w14:textId="77777777" w:rsidR="00B85DDF" w:rsidRDefault="00B85DDF" w:rsidP="00B85DDF">
                      <w:r>
                        <w:t>search&lt;-"taylor swift"</w:t>
                      </w:r>
                    </w:p>
                    <w:p w14:paraId="601CA9E3" w14:textId="77777777" w:rsidR="00B85DDF" w:rsidRDefault="00B85DDF" w:rsidP="00B85DDF">
                      <w:r>
                        <w:t>getChannelsOrPlaylists(search,key)</w:t>
                      </w:r>
                    </w:p>
                    <w:p w14:paraId="46AE6313" w14:textId="77777777" w:rsidR="00B85DDF" w:rsidRDefault="00B85DDF"/>
                  </w:txbxContent>
                </v:textbox>
                <w10:wrap type="square"/>
              </v:shape>
            </w:pict>
          </mc:Fallback>
        </mc:AlternateContent>
      </w:r>
    </w:p>
    <w:p w14:paraId="38F20515" w14:textId="77777777" w:rsidR="0060075C" w:rsidRDefault="0060075C" w:rsidP="00B85DDF">
      <w:r>
        <w:t xml:space="preserve">  </w:t>
      </w:r>
    </w:p>
    <w:p w14:paraId="37B9C022" w14:textId="77777777" w:rsidR="0060075C" w:rsidRDefault="0060075C" w:rsidP="005D662B"/>
    <w:sectPr w:rsidR="0060075C" w:rsidSect="00AB565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Lucida Grande">
    <w:charset w:val="00"/>
    <w:family w:val="auto"/>
    <w:pitch w:val="variable"/>
    <w:sig w:usb0="E1000AEF" w:usb1="5000A1FF" w:usb2="00000000" w:usb3="00000000" w:csb0="000001B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70FA94"/>
    <w:multiLevelType w:val="multilevel"/>
    <w:tmpl w:val="226CF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C76"/>
    <w:rsid w:val="00036024"/>
    <w:rsid w:val="00050C0D"/>
    <w:rsid w:val="00067B4A"/>
    <w:rsid w:val="00196C76"/>
    <w:rsid w:val="003E3963"/>
    <w:rsid w:val="00451395"/>
    <w:rsid w:val="005D662B"/>
    <w:rsid w:val="0060075C"/>
    <w:rsid w:val="006C6F73"/>
    <w:rsid w:val="00AB5651"/>
    <w:rsid w:val="00B82596"/>
    <w:rsid w:val="00B85DDF"/>
    <w:rsid w:val="00C24D6C"/>
    <w:rsid w:val="00C62957"/>
    <w:rsid w:val="00CD626E"/>
    <w:rsid w:val="00FB15C9"/>
    <w:rsid w:val="00FD67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D257D5"/>
  <w14:defaultImageDpi w14:val="300"/>
  <w15:docId w15:val="{A20DE547-8AE8-4129-A8F3-A2C06A8C7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036024"/>
    <w:pPr>
      <w:keepNext/>
      <w:keepLines/>
      <w:spacing w:before="200"/>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C76"/>
    <w:rPr>
      <w:color w:val="0000FF" w:themeColor="hyperlink"/>
      <w:u w:val="single"/>
    </w:rPr>
  </w:style>
  <w:style w:type="character" w:customStyle="1" w:styleId="Heading3Char">
    <w:name w:val="Heading 3 Char"/>
    <w:basedOn w:val="DefaultParagraphFont"/>
    <w:link w:val="Heading3"/>
    <w:uiPriority w:val="9"/>
    <w:rsid w:val="00036024"/>
    <w:rPr>
      <w:rFonts w:asciiTheme="majorHAnsi" w:eastAsiaTheme="majorEastAsia" w:hAnsiTheme="majorHAnsi" w:cstheme="majorBidi"/>
      <w:b/>
      <w:bCs/>
      <w:color w:val="4F81BD" w:themeColor="accent1"/>
      <w:sz w:val="28"/>
      <w:szCs w:val="28"/>
    </w:rPr>
  </w:style>
  <w:style w:type="paragraph" w:customStyle="1" w:styleId="Compact">
    <w:name w:val="Compact"/>
    <w:basedOn w:val="Normal"/>
    <w:qFormat/>
    <w:rsid w:val="00036024"/>
    <w:pPr>
      <w:spacing w:before="36" w:after="36"/>
    </w:pPr>
    <w:rPr>
      <w:rFonts w:eastAsiaTheme="minorHAnsi"/>
    </w:rPr>
  </w:style>
  <w:style w:type="paragraph" w:styleId="Title">
    <w:name w:val="Title"/>
    <w:basedOn w:val="Normal"/>
    <w:next w:val="Normal"/>
    <w:link w:val="TitleChar"/>
    <w:qFormat/>
    <w:rsid w:val="0003602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036024"/>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036024"/>
    <w:pPr>
      <w:keepNext/>
      <w:keepLines/>
      <w:spacing w:after="200"/>
      <w:jc w:val="center"/>
    </w:pPr>
    <w:rPr>
      <w:rFonts w:eastAsiaTheme="minorHAnsi"/>
    </w:rPr>
  </w:style>
  <w:style w:type="paragraph" w:styleId="BalloonText">
    <w:name w:val="Balloon Text"/>
    <w:basedOn w:val="Normal"/>
    <w:link w:val="BalloonTextChar"/>
    <w:uiPriority w:val="99"/>
    <w:semiHidden/>
    <w:unhideWhenUsed/>
    <w:rsid w:val="0003602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3602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RgKAFK5djS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youtube.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sole.developers.google.com/project" TargetMode="External"/><Relationship Id="rId11" Type="http://schemas.openxmlformats.org/officeDocument/2006/relationships/hyperlink" Target="https://www.youtube.com/user/superherosachin" TargetMode="External"/><Relationship Id="rId5" Type="http://schemas.openxmlformats.org/officeDocument/2006/relationships/image" Target="media/image1.png"/><Relationship Id="rId10" Type="http://schemas.openxmlformats.org/officeDocument/2006/relationships/hyperlink" Target="https://www.youtube.com/channel/UCz6NJuz0ss3TxW7Fw4h_KIg" TargetMode="Externa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70</Words>
  <Characters>38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ortheastern University</Company>
  <LinksUpToDate>false</LinksUpToDate>
  <CharactersWithSpaces>4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sh Jain</dc:creator>
  <cp:keywords/>
  <dc:description/>
  <cp:lastModifiedBy>mohsen nabian</cp:lastModifiedBy>
  <cp:revision>2</cp:revision>
  <dcterms:created xsi:type="dcterms:W3CDTF">2015-08-08T16:18:00Z</dcterms:created>
  <dcterms:modified xsi:type="dcterms:W3CDTF">2015-08-08T16:18:00Z</dcterms:modified>
</cp:coreProperties>
</file>